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F0F022" w14:textId="77777777" w:rsidR="00D13881" w:rsidRPr="00D13881" w:rsidRDefault="00D13881" w:rsidP="00A36CF1">
      <w:pPr>
        <w:pStyle w:val="Title"/>
        <w:spacing w:after="240"/>
        <w:jc w:val="center"/>
        <w:rPr>
          <w:rFonts w:asciiTheme="minorHAnsi" w:hAnsiTheme="minorHAnsi" w:cstheme="minorHAnsi"/>
          <w:sz w:val="24"/>
          <w:szCs w:val="24"/>
        </w:rPr>
      </w:pPr>
    </w:p>
    <w:p w14:paraId="567A9EFF" w14:textId="726DE4D7" w:rsidR="00EF13E3" w:rsidRPr="00D13881" w:rsidRDefault="00F2435B" w:rsidP="00A36CF1">
      <w:pPr>
        <w:pStyle w:val="Title"/>
        <w:spacing w:after="240"/>
        <w:jc w:val="center"/>
        <w:rPr>
          <w:rFonts w:asciiTheme="minorHAnsi" w:hAnsiTheme="minorHAnsi" w:cstheme="minorHAnsi"/>
          <w:sz w:val="28"/>
          <w:szCs w:val="28"/>
        </w:rPr>
      </w:pPr>
      <w:r w:rsidRPr="00D13881">
        <w:rPr>
          <w:rFonts w:asciiTheme="minorHAnsi" w:hAnsiTheme="minorHAnsi" w:cstheme="minorHAnsi"/>
          <w:sz w:val="28"/>
          <w:szCs w:val="28"/>
        </w:rPr>
        <w:t>Client Consultation</w:t>
      </w:r>
      <w:r w:rsidR="00E6627C" w:rsidRPr="00D13881">
        <w:rPr>
          <w:rFonts w:asciiTheme="minorHAnsi" w:hAnsiTheme="minorHAnsi" w:cstheme="minorHAnsi"/>
          <w:sz w:val="28"/>
          <w:szCs w:val="28"/>
        </w:rPr>
        <w:t xml:space="preserve"> Form</w:t>
      </w:r>
    </w:p>
    <w:p w14:paraId="1979A32B" w14:textId="24D54DBD" w:rsidR="006858C7" w:rsidRPr="00D13881" w:rsidRDefault="00D13881" w:rsidP="006858C7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herapist</w:t>
      </w:r>
      <w:r w:rsidRPr="00D13881">
        <w:rPr>
          <w:rFonts w:cstheme="minorHAnsi"/>
          <w:b/>
          <w:bCs/>
          <w:sz w:val="24"/>
          <w:szCs w:val="24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BF6079" w:rsidRPr="00D13881" w14:paraId="2F249802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7AC0B8D9" w14:textId="7A37B746" w:rsidR="00BF6079" w:rsidRPr="00D13881" w:rsidRDefault="00BF6079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ours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4E80680D" w14:textId="468323CD" w:rsidR="00BF6079" w:rsidRPr="00D13881" w:rsidRDefault="00B075D9" w:rsidP="00D13881">
            <w:pPr>
              <w:rPr>
                <w:rFonts w:cstheme="minorHAnsi"/>
              </w:rPr>
            </w:pPr>
            <w:r>
              <w:rPr>
                <w:rFonts w:cstheme="minorHAnsi"/>
              </w:rPr>
              <w:t>REFLEXOLOGY TREATMENT</w:t>
            </w:r>
          </w:p>
        </w:tc>
      </w:tr>
      <w:tr w:rsidR="006858C7" w:rsidRPr="00D13881" w14:paraId="2842B705" w14:textId="77777777" w:rsidTr="00D13881">
        <w:trPr>
          <w:trHeight w:val="531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3582E3ED" w14:textId="77777777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entre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796EBC82" w14:textId="136C7B1B" w:rsidR="006858C7" w:rsidRPr="00D13881" w:rsidRDefault="00CE1BD0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RIGHTON SCHOOL OF MASSAGE</w:t>
            </w:r>
          </w:p>
        </w:tc>
      </w:tr>
      <w:tr w:rsidR="006858C7" w:rsidRPr="00D13881" w14:paraId="55C78BAA" w14:textId="77777777" w:rsidTr="00D13881">
        <w:trPr>
          <w:trHeight w:val="770"/>
        </w:trPr>
        <w:tc>
          <w:tcPr>
            <w:tcW w:w="212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263E23B2" w14:textId="208199BB" w:rsidR="006858C7" w:rsidRPr="00D13881" w:rsidRDefault="00D13881" w:rsidP="00D1388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earner (Therapist)</w:t>
            </w:r>
            <w:r w:rsidR="006858C7" w:rsidRPr="00D13881">
              <w:rPr>
                <w:rFonts w:cstheme="minorHAnsi"/>
                <w:b/>
              </w:rPr>
              <w:t xml:space="preserve"> name:</w:t>
            </w:r>
          </w:p>
        </w:tc>
        <w:tc>
          <w:tcPr>
            <w:tcW w:w="8334" w:type="dxa"/>
            <w:tcMar>
              <w:top w:w="85" w:type="dxa"/>
              <w:bottom w:w="85" w:type="dxa"/>
            </w:tcMar>
            <w:vAlign w:val="center"/>
          </w:tcPr>
          <w:p w14:paraId="38EC2155" w14:textId="77777777" w:rsidR="006858C7" w:rsidRPr="00D13881" w:rsidRDefault="006858C7" w:rsidP="00D13881">
            <w:pPr>
              <w:rPr>
                <w:rFonts w:cstheme="minorHAnsi"/>
              </w:rPr>
            </w:pPr>
          </w:p>
        </w:tc>
      </w:tr>
    </w:tbl>
    <w:p w14:paraId="398EDFF3" w14:textId="583B7F26" w:rsidR="006858C7" w:rsidRPr="00D13881" w:rsidRDefault="006858C7" w:rsidP="005A6E9B">
      <w:pPr>
        <w:rPr>
          <w:rFonts w:cstheme="minorHAnsi"/>
        </w:rPr>
      </w:pPr>
    </w:p>
    <w:p w14:paraId="7D89B589" w14:textId="0C6EFAB5" w:rsidR="0010345E" w:rsidRPr="00D13881" w:rsidRDefault="00BF6079" w:rsidP="005A6E9B">
      <w:pPr>
        <w:rPr>
          <w:rFonts w:cstheme="minorHAnsi"/>
          <w:b/>
          <w:bCs/>
        </w:rPr>
      </w:pPr>
      <w:r w:rsidRPr="00D13881">
        <w:rPr>
          <w:rFonts w:cstheme="minorHAnsi"/>
          <w:b/>
          <w:bCs/>
          <w:sz w:val="24"/>
          <w:szCs w:val="24"/>
        </w:rPr>
        <w:t>Client Consult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7342"/>
      </w:tblGrid>
      <w:tr w:rsidR="006858C7" w:rsidRPr="00D13881" w14:paraId="40FFDD2F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9324F82" w14:textId="178202A6" w:rsidR="006858C7" w:rsidRPr="00D13881" w:rsidRDefault="006858C7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Client </w:t>
            </w:r>
            <w:r w:rsidR="005217CA" w:rsidRPr="00D13881">
              <w:rPr>
                <w:rFonts w:cstheme="minorHAnsi"/>
                <w:b/>
              </w:rPr>
              <w:t>name/code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A210D16" w14:textId="77777777" w:rsidR="006858C7" w:rsidRPr="00D13881" w:rsidRDefault="006858C7" w:rsidP="00A61D0B">
            <w:pPr>
              <w:rPr>
                <w:rFonts w:cstheme="minorHAnsi"/>
              </w:rPr>
            </w:pPr>
          </w:p>
        </w:tc>
      </w:tr>
      <w:tr w:rsidR="004E0103" w:rsidRPr="00D13881" w14:paraId="4F2E6B79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32D525E6" w14:textId="20E54B2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Address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E43194C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</w:tr>
      <w:tr w:rsidR="004E0103" w:rsidRPr="00D13881" w14:paraId="38D85392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42DDEC41" w14:textId="1473287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Profession</w:t>
            </w:r>
          </w:p>
        </w:tc>
        <w:tc>
          <w:tcPr>
            <w:tcW w:w="8334" w:type="dxa"/>
            <w:gridSpan w:val="2"/>
            <w:tcMar>
              <w:top w:w="85" w:type="dxa"/>
              <w:bottom w:w="85" w:type="dxa"/>
            </w:tcMar>
          </w:tcPr>
          <w:p w14:paraId="56BD57A6" w14:textId="77777777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37220A28" w14:textId="77777777" w:rsidTr="00D13881">
        <w:trPr>
          <w:trHeight w:val="537"/>
        </w:trPr>
        <w:tc>
          <w:tcPr>
            <w:tcW w:w="2122" w:type="dxa"/>
            <w:vMerge w:val="restart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0AE0D4" w14:textId="1851431F" w:rsidR="004E0103" w:rsidRPr="00D13881" w:rsidRDefault="004E0103" w:rsidP="00D13881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 xml:space="preserve">Telephone </w:t>
            </w:r>
            <w:r w:rsidR="00D13881" w:rsidRPr="00D13881">
              <w:rPr>
                <w:rFonts w:cstheme="minorHAnsi"/>
                <w:b/>
              </w:rPr>
              <w:t>N</w:t>
            </w:r>
            <w:r w:rsidRPr="00D13881">
              <w:rPr>
                <w:rFonts w:cstheme="minorHAnsi"/>
                <w:b/>
              </w:rPr>
              <w:t>umber</w:t>
            </w: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62600838" w14:textId="57B08A10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obile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9283911" w14:textId="633C9A8C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4E0103" w:rsidRPr="00D13881" w14:paraId="4B2DAEF0" w14:textId="77777777" w:rsidTr="00D13881">
        <w:trPr>
          <w:trHeight w:val="537"/>
        </w:trPr>
        <w:tc>
          <w:tcPr>
            <w:tcW w:w="2122" w:type="dxa"/>
            <w:vMerge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2FEC7739" w14:textId="77777777" w:rsidR="004E0103" w:rsidRPr="00D13881" w:rsidRDefault="004E0103" w:rsidP="00D13881">
            <w:pPr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1DA6A59E" w14:textId="5406ABEA" w:rsidR="004E0103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1D2C650F" w14:textId="2701E7BE" w:rsidR="004E0103" w:rsidRPr="00D13881" w:rsidRDefault="004E0103" w:rsidP="00A61D0B">
            <w:pPr>
              <w:rPr>
                <w:rFonts w:cstheme="minorHAnsi"/>
              </w:rPr>
            </w:pPr>
          </w:p>
        </w:tc>
      </w:tr>
      <w:tr w:rsidR="00D13881" w:rsidRPr="00D13881" w14:paraId="3A6F9351" w14:textId="77777777" w:rsidTr="00D13881">
        <w:trPr>
          <w:trHeight w:val="537"/>
        </w:trPr>
        <w:tc>
          <w:tcPr>
            <w:tcW w:w="2122" w:type="dxa"/>
            <w:vMerge w:val="restart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11541EDA" w14:textId="64BE6979" w:rsidR="00D13881" w:rsidRPr="00D13881" w:rsidRDefault="00D13881" w:rsidP="00D13881">
            <w:pPr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</w:rPr>
              <w:t>Emergency Contact</w:t>
            </w: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63304BF0" w14:textId="54FC421C" w:rsidR="00D13881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ame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4EDE1F9C" w14:textId="77777777" w:rsidR="00D13881" w:rsidRPr="00D13881" w:rsidRDefault="00D13881" w:rsidP="00A61D0B">
            <w:pPr>
              <w:rPr>
                <w:rFonts w:cstheme="minorHAnsi"/>
              </w:rPr>
            </w:pPr>
          </w:p>
        </w:tc>
      </w:tr>
      <w:tr w:rsidR="00D13881" w:rsidRPr="00D13881" w14:paraId="50D74CAD" w14:textId="77777777" w:rsidTr="00D13881">
        <w:trPr>
          <w:trHeight w:val="537"/>
        </w:trPr>
        <w:tc>
          <w:tcPr>
            <w:tcW w:w="2122" w:type="dxa"/>
            <w:vMerge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15B3346D" w14:textId="77777777" w:rsidR="00D13881" w:rsidRPr="00D13881" w:rsidRDefault="00D13881" w:rsidP="00D1388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E7E6E6" w:themeFill="background2"/>
            <w:tcMar>
              <w:top w:w="85" w:type="dxa"/>
              <w:bottom w:w="85" w:type="dxa"/>
            </w:tcMar>
            <w:vAlign w:val="center"/>
          </w:tcPr>
          <w:p w14:paraId="16EEFFA9" w14:textId="6BE22FC9" w:rsidR="00D13881" w:rsidRPr="00D13881" w:rsidRDefault="00D13881" w:rsidP="00D13881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ontact number</w:t>
            </w:r>
          </w:p>
        </w:tc>
        <w:tc>
          <w:tcPr>
            <w:tcW w:w="7342" w:type="dxa"/>
            <w:tcMar>
              <w:top w:w="85" w:type="dxa"/>
              <w:bottom w:w="85" w:type="dxa"/>
            </w:tcMar>
          </w:tcPr>
          <w:p w14:paraId="69D2A380" w14:textId="77777777" w:rsidR="00D13881" w:rsidRPr="00D13881" w:rsidRDefault="00D13881" w:rsidP="00A61D0B">
            <w:pPr>
              <w:rPr>
                <w:rFonts w:cstheme="minorHAnsi"/>
              </w:rPr>
            </w:pPr>
          </w:p>
        </w:tc>
      </w:tr>
      <w:tr w:rsidR="00EF13E3" w:rsidRPr="00D13881" w14:paraId="6AAA3454" w14:textId="77777777" w:rsidTr="00D13881">
        <w:trPr>
          <w:trHeight w:val="537"/>
        </w:trPr>
        <w:tc>
          <w:tcPr>
            <w:tcW w:w="2122" w:type="dxa"/>
            <w:shd w:val="clear" w:color="auto" w:fill="9FC4D1"/>
            <w:tcMar>
              <w:top w:w="85" w:type="dxa"/>
              <w:bottom w:w="85" w:type="dxa"/>
            </w:tcMar>
            <w:vAlign w:val="center"/>
          </w:tcPr>
          <w:p w14:paraId="5E2D15FD" w14:textId="3FB2935E" w:rsidR="00EF13E3" w:rsidRPr="00D13881" w:rsidRDefault="00EF13E3" w:rsidP="00D13881">
            <w:pPr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</w:rPr>
              <w:t>Date</w:t>
            </w:r>
            <w:r w:rsidR="00D13881" w:rsidRPr="00D13881">
              <w:rPr>
                <w:rFonts w:cstheme="minorHAnsi"/>
                <w:b/>
                <w:bCs/>
              </w:rPr>
              <w:t xml:space="preserve"> of initial consultation</w:t>
            </w:r>
          </w:p>
        </w:tc>
        <w:tc>
          <w:tcPr>
            <w:tcW w:w="8334" w:type="dxa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6EE53835" w14:textId="77777777" w:rsidR="00EF13E3" w:rsidRPr="00D13881" w:rsidRDefault="00EF13E3" w:rsidP="00A61D0B">
            <w:pPr>
              <w:rPr>
                <w:rFonts w:cstheme="minorHAnsi"/>
              </w:rPr>
            </w:pPr>
          </w:p>
        </w:tc>
      </w:tr>
    </w:tbl>
    <w:p w14:paraId="329D19C2" w14:textId="77777777" w:rsidR="00BB0E89" w:rsidRPr="00D13881" w:rsidRDefault="00BB0E89" w:rsidP="004E0103">
      <w:pPr>
        <w:rPr>
          <w:rFonts w:cstheme="minorHAnsi"/>
        </w:rPr>
      </w:pP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1559"/>
        <w:gridCol w:w="1228"/>
        <w:gridCol w:w="1394"/>
        <w:gridCol w:w="1394"/>
        <w:gridCol w:w="1394"/>
        <w:gridCol w:w="1394"/>
      </w:tblGrid>
      <w:tr w:rsidR="002C5C77" w:rsidRPr="00D13881" w14:paraId="134BA50A" w14:textId="77777777" w:rsidTr="00BF6079">
        <w:tc>
          <w:tcPr>
            <w:tcW w:w="10485" w:type="dxa"/>
            <w:gridSpan w:val="7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4FF208E2" w14:textId="77777777" w:rsidR="002C5C77" w:rsidRPr="00D13881" w:rsidRDefault="00E6627C" w:rsidP="004E0103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>Personal d</w:t>
            </w:r>
            <w:r w:rsidR="004E0103" w:rsidRPr="00D13881">
              <w:rPr>
                <w:rFonts w:cstheme="minorHAnsi"/>
                <w:sz w:val="24"/>
              </w:rPr>
              <w:t>etails</w:t>
            </w:r>
            <w:r w:rsidRPr="00D13881">
              <w:rPr>
                <w:rFonts w:cstheme="minorHAnsi"/>
                <w:sz w:val="24"/>
              </w:rPr>
              <w:t>:</w:t>
            </w:r>
          </w:p>
        </w:tc>
      </w:tr>
      <w:tr w:rsidR="00D37D63" w:rsidRPr="00D13881" w14:paraId="2203BD3F" w14:textId="77777777" w:rsidTr="00A61D0B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07296D" w14:textId="1C45E1B2" w:rsidR="00D37D63" w:rsidRPr="00D13881" w:rsidRDefault="00D37D63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ge group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25CD2EAA" w14:textId="27544961" w:rsidR="00D37D63" w:rsidRPr="00D13881" w:rsidRDefault="00D37D63" w:rsidP="00D37D63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der </w:t>
            </w:r>
            <w:r w:rsidR="00EF13E3" w:rsidRPr="00D13881">
              <w:rPr>
                <w:rFonts w:cstheme="minorHAnsi"/>
              </w:rPr>
              <w:t>18</w:t>
            </w:r>
            <w:r w:rsidRPr="00D13881">
              <w:rPr>
                <w:rFonts w:cstheme="minorHAnsi"/>
              </w:rPr>
              <w:t xml:space="preserve">  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228" w:type="dxa"/>
            <w:shd w:val="clear" w:color="auto" w:fill="FFFFFF" w:themeFill="background1"/>
            <w:vAlign w:val="center"/>
          </w:tcPr>
          <w:p w14:paraId="4B83F118" w14:textId="5A56B3A8" w:rsidR="00D37D63" w:rsidRPr="00D13881" w:rsidRDefault="00EF13E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18</w:t>
            </w:r>
            <w:r w:rsidR="00D37D63" w:rsidRPr="00D13881">
              <w:rPr>
                <w:rFonts w:cstheme="minorHAnsi"/>
              </w:rPr>
              <w:t xml:space="preserve"> – </w:t>
            </w:r>
            <w:r w:rsidRPr="00D13881">
              <w:rPr>
                <w:rFonts w:cstheme="minorHAnsi"/>
              </w:rPr>
              <w:t>29</w:t>
            </w:r>
            <w:r w:rsidR="00D37D63" w:rsidRPr="00D13881">
              <w:rPr>
                <w:rFonts w:cstheme="minorHAnsi"/>
              </w:rPr>
              <w:t xml:space="preserve">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1FC50E8C" w14:textId="6AB49C96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30 – </w:t>
            </w:r>
            <w:r w:rsidR="00EF13E3" w:rsidRPr="00D13881">
              <w:rPr>
                <w:rFonts w:cstheme="minorHAnsi"/>
              </w:rPr>
              <w:t>3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65CBC8C1" w14:textId="49CC3D98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40 – </w:t>
            </w:r>
            <w:r w:rsidR="00EF13E3" w:rsidRPr="00D13881">
              <w:rPr>
                <w:rFonts w:cstheme="minorHAnsi"/>
              </w:rPr>
              <w:t>49</w:t>
            </w:r>
            <w:r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55E18148" w14:textId="2CEB7E3A" w:rsidR="00D37D63" w:rsidRPr="00D13881" w:rsidRDefault="005857EB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50 –</w:t>
            </w:r>
            <w:r w:rsidR="00D37D63" w:rsidRPr="00D13881">
              <w:rPr>
                <w:rFonts w:cstheme="minorHAnsi"/>
              </w:rPr>
              <w:t xml:space="preserve"> </w:t>
            </w:r>
            <w:r w:rsidR="00EF13E3" w:rsidRPr="00D13881">
              <w:rPr>
                <w:rFonts w:cstheme="minorHAnsi"/>
              </w:rPr>
              <w:t>59</w:t>
            </w:r>
            <w:r w:rsidR="00D37D63" w:rsidRPr="00D13881">
              <w:rPr>
                <w:rFonts w:cstheme="minorHAnsi"/>
              </w:rPr>
              <w:t xml:space="preserve">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1394" w:type="dxa"/>
            <w:shd w:val="clear" w:color="auto" w:fill="FFFFFF" w:themeFill="background1"/>
            <w:vAlign w:val="center"/>
          </w:tcPr>
          <w:p w14:paraId="472999F2" w14:textId="019AD415" w:rsidR="00D37D63" w:rsidRPr="00D13881" w:rsidRDefault="00D37D63" w:rsidP="00E25719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60+  </w:t>
            </w:r>
            <w:r w:rsidR="009E7631" w:rsidRPr="00D13881">
              <w:rPr>
                <w:rFonts w:cstheme="minorHAnsi"/>
              </w:rPr>
              <w:sym w:font="Wingdings" w:char="F06F"/>
            </w:r>
          </w:p>
        </w:tc>
      </w:tr>
      <w:tr w:rsidR="00D13881" w:rsidRPr="00D13881" w14:paraId="52DAACEC" w14:textId="77777777" w:rsidTr="00F919EF"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7FD5AF" w14:textId="3FF01978" w:rsidR="00D13881" w:rsidRPr="00D13881" w:rsidRDefault="00D13881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ende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12B55DC3" w14:textId="27AF6CF3" w:rsidR="00D13881" w:rsidRPr="00D13881" w:rsidRDefault="00D13881" w:rsidP="00D37D63">
            <w:pPr>
              <w:tabs>
                <w:tab w:val="left" w:pos="6705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25719" w:rsidRPr="00D13881" w14:paraId="1E79F77A" w14:textId="77777777" w:rsidTr="00D13881">
        <w:trPr>
          <w:trHeight w:val="1215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28C495" w14:textId="7BDCC28A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GP </w:t>
            </w:r>
            <w:r w:rsidR="00D13881" w:rsidRPr="00D13881">
              <w:rPr>
                <w:rFonts w:cstheme="minorHAnsi"/>
              </w:rPr>
              <w:t xml:space="preserve">Surgery and </w:t>
            </w:r>
            <w:r w:rsidRPr="00D13881">
              <w:rPr>
                <w:rFonts w:cstheme="minorHAnsi"/>
              </w:rPr>
              <w:t>Address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790A62B7" w14:textId="192872AD" w:rsidR="00E25719" w:rsidRPr="00D13881" w:rsidRDefault="00E25719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E25719" w:rsidRPr="00D13881" w14:paraId="5C817BDB" w14:textId="77777777" w:rsidTr="00C52446">
        <w:trPr>
          <w:trHeight w:val="729"/>
        </w:trPr>
        <w:tc>
          <w:tcPr>
            <w:tcW w:w="2122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817B380" w14:textId="2540BD80" w:rsidR="00E25719" w:rsidRPr="00D13881" w:rsidRDefault="00C52446" w:rsidP="00E25719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Last visit to the doctor</w:t>
            </w:r>
          </w:p>
        </w:tc>
        <w:tc>
          <w:tcPr>
            <w:tcW w:w="8363" w:type="dxa"/>
            <w:gridSpan w:val="6"/>
            <w:shd w:val="clear" w:color="auto" w:fill="FFFFFF" w:themeFill="background1"/>
            <w:vAlign w:val="center"/>
          </w:tcPr>
          <w:p w14:paraId="504E0779" w14:textId="77777777" w:rsidR="00D37D63" w:rsidRPr="00D13881" w:rsidRDefault="00D37D63" w:rsidP="00E2571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18E46908" w14:textId="20F28100" w:rsidR="000C3A9C" w:rsidRPr="00D13881" w:rsidRDefault="000C3A9C">
      <w:pPr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972"/>
        <w:gridCol w:w="523"/>
        <w:gridCol w:w="44"/>
        <w:gridCol w:w="142"/>
        <w:gridCol w:w="567"/>
        <w:gridCol w:w="1134"/>
        <w:gridCol w:w="1134"/>
        <w:gridCol w:w="474"/>
        <w:gridCol w:w="164"/>
        <w:gridCol w:w="1772"/>
        <w:gridCol w:w="850"/>
        <w:gridCol w:w="284"/>
        <w:gridCol w:w="425"/>
      </w:tblGrid>
      <w:tr w:rsidR="00BD1520" w:rsidRPr="00D13881" w14:paraId="069FB851" w14:textId="77777777" w:rsidTr="00FE1892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0D9E228A" w14:textId="10359DE0" w:rsidR="00BD1520" w:rsidRPr="00D13881" w:rsidRDefault="00BD1520" w:rsidP="00A61D0B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lastRenderedPageBreak/>
              <w:t>Contra-in</w:t>
            </w:r>
            <w:r w:rsidR="00665E01" w:rsidRPr="00D13881">
              <w:rPr>
                <w:rFonts w:cstheme="minorHAnsi"/>
                <w:sz w:val="24"/>
              </w:rPr>
              <w:t>dications requiring medical permission</w:t>
            </w:r>
            <w:r w:rsidRPr="00D13881">
              <w:rPr>
                <w:rFonts w:cstheme="minorHAnsi"/>
                <w:sz w:val="24"/>
              </w:rPr>
              <w:t xml:space="preserve"> </w:t>
            </w:r>
            <w:r w:rsidR="00665E01" w:rsidRPr="00D13881">
              <w:rPr>
                <w:rFonts w:cstheme="minorHAnsi"/>
                <w:b w:val="0"/>
                <w:i/>
                <w:sz w:val="24"/>
              </w:rPr>
              <w:t>where medical permission cannot be obtained</w:t>
            </w:r>
            <w:r w:rsidR="00C52446" w:rsidRPr="00D13881">
              <w:rPr>
                <w:rFonts w:cstheme="minorHAnsi"/>
                <w:b w:val="0"/>
                <w:i/>
                <w:sz w:val="24"/>
              </w:rPr>
              <w:t>,</w:t>
            </w:r>
            <w:r w:rsidR="00665E01" w:rsidRPr="00D13881">
              <w:rPr>
                <w:rFonts w:cstheme="minorHAnsi"/>
                <w:b w:val="0"/>
                <w:i/>
                <w:sz w:val="24"/>
              </w:rPr>
              <w:t xml:space="preserve"> clients must give their informed consent in writing prior to treatment</w:t>
            </w:r>
            <w:r w:rsidR="00665E01" w:rsidRPr="00D13881">
              <w:rPr>
                <w:rFonts w:cstheme="minorHAnsi"/>
                <w:sz w:val="24"/>
              </w:rPr>
              <w:t xml:space="preserve"> </w:t>
            </w:r>
            <w:r w:rsidRPr="00D13881">
              <w:rPr>
                <w:rFonts w:cstheme="minorHAnsi"/>
                <w:b w:val="0"/>
                <w:i/>
                <w:sz w:val="24"/>
              </w:rPr>
              <w:t>(Select if/where appropriate)</w:t>
            </w:r>
            <w:r w:rsidR="00CD349F">
              <w:rPr>
                <w:rFonts w:cstheme="minorHAnsi"/>
                <w:b w:val="0"/>
                <w:i/>
                <w:sz w:val="24"/>
              </w:rPr>
              <w:t xml:space="preserve">           </w:t>
            </w:r>
            <w:r w:rsidR="00CD349F" w:rsidRPr="00CD349F">
              <w:rPr>
                <w:rFonts w:cstheme="minorHAnsi"/>
                <w:bCs/>
                <w:iCs/>
                <w:sz w:val="24"/>
              </w:rPr>
              <w:t>None</w:t>
            </w:r>
            <w:r w:rsidR="00CD349F">
              <w:rPr>
                <w:rFonts w:cstheme="minorHAnsi"/>
                <w:b w:val="0"/>
                <w:iCs/>
                <w:sz w:val="24"/>
              </w:rPr>
              <w:t xml:space="preserve"> </w:t>
            </w:r>
            <w:r w:rsidR="00CD349F"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7CF295B5" w14:textId="77777777" w:rsidTr="00A15F6E">
        <w:trPr>
          <w:trHeight w:val="690"/>
        </w:trPr>
        <w:tc>
          <w:tcPr>
            <w:tcW w:w="10485" w:type="dxa"/>
            <w:gridSpan w:val="13"/>
            <w:vAlign w:val="center"/>
          </w:tcPr>
          <w:p w14:paraId="7F94A0EE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urrently being treated by a GP or another complementary practitioner for any condition?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ED874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otes:</w:t>
            </w:r>
          </w:p>
        </w:tc>
      </w:tr>
      <w:tr w:rsidR="00FE1892" w:rsidRPr="00D13881" w14:paraId="476A1045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01662A1B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aking prescribed medication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347C39CA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4AFF0554" w14:textId="65B8F36B" w:rsidR="00FE1892" w:rsidRPr="00D13881" w:rsidRDefault="00A15F6E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</w:t>
            </w:r>
            <w:r w:rsidR="00FE1892" w:rsidRPr="00D13881">
              <w:rPr>
                <w:rFonts w:cstheme="minorHAnsi"/>
              </w:rPr>
              <w:t xml:space="preserve">regnant? </w:t>
            </w:r>
            <w:r w:rsidR="00FE1892" w:rsidRPr="00D13881">
              <w:rPr>
                <w:rFonts w:cstheme="minorHAnsi"/>
              </w:rPr>
              <w:sym w:font="Wingdings" w:char="F06F"/>
            </w:r>
            <w:r w:rsidR="00FE1892" w:rsidRPr="00D13881">
              <w:rPr>
                <w:rFonts w:cstheme="minorHAnsi"/>
              </w:rPr>
              <w:t xml:space="preserve"> How many weeks? ____ If first trimester (0 – 12 weeks) massage is contraindicated due to risk of miscarriage. (2</w:t>
            </w:r>
            <w:r w:rsidR="00FE1892" w:rsidRPr="00D13881">
              <w:rPr>
                <w:rFonts w:cstheme="minorHAnsi"/>
                <w:vertAlign w:val="superscript"/>
              </w:rPr>
              <w:t>nd</w:t>
            </w:r>
            <w:r w:rsidR="00FE1892" w:rsidRPr="00D13881">
              <w:rPr>
                <w:rFonts w:cstheme="minorHAnsi"/>
              </w:rPr>
              <w:t>/3</w:t>
            </w:r>
            <w:r w:rsidR="00FE1892" w:rsidRPr="00D13881">
              <w:rPr>
                <w:rFonts w:cstheme="minorHAnsi"/>
                <w:vertAlign w:val="superscript"/>
              </w:rPr>
              <w:t>rd</w:t>
            </w:r>
            <w:r w:rsidR="00FE1892" w:rsidRPr="00D13881">
              <w:rPr>
                <w:rFonts w:cstheme="minorHAnsi"/>
              </w:rPr>
              <w:t xml:space="preserve"> trimester (gentle massage, abdomen avoided)</w:t>
            </w:r>
          </w:p>
        </w:tc>
      </w:tr>
      <w:tr w:rsidR="00FE1892" w:rsidRPr="00D13881" w14:paraId="448EF5E6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4FC1455E" w14:textId="4471A510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Recent operations? Major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Minor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Date: _______ Notes:</w:t>
            </w:r>
          </w:p>
        </w:tc>
      </w:tr>
      <w:tr w:rsidR="00FE1892" w:rsidRPr="00D13881" w14:paraId="2AE4E4B4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3B7C4EB9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Has a hormonal implant? 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6850FD12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239D65A4" w14:textId="729F2F75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dysfunction of the nervous system? </w:t>
            </w:r>
            <w:r w:rsidR="00A15F6E" w:rsidRPr="00D13881">
              <w:rPr>
                <w:rFonts w:cstheme="minorHAnsi"/>
              </w:rPr>
              <w:t xml:space="preserve">(e.g. multiple sclerosis, Parkinson’s disease, motor neurone disease) 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A100176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39695C8B" w14:textId="4CFED75F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skeletal/muscular conditions? </w:t>
            </w:r>
            <w:r w:rsidR="00A15F6E" w:rsidRPr="00D13881">
              <w:rPr>
                <w:rFonts w:cstheme="minorHAnsi"/>
              </w:rPr>
              <w:t>(e.g. cervical spondylitis, osteoporosis, arthritis, whiplash, slipped disc)</w:t>
            </w: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62FAEC09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00C364B4" w14:textId="50DFBA8C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conditions causing muscular spasticity? </w:t>
            </w:r>
            <w:r w:rsidR="00A15F6E" w:rsidRPr="00D13881">
              <w:rPr>
                <w:rFonts w:cstheme="minorHAnsi"/>
              </w:rPr>
              <w:t xml:space="preserve">(e.g. cerebral palsy)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699463C7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17B72F0A" w14:textId="4A08152C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cardiovascular conditions? </w:t>
            </w:r>
            <w:r w:rsidR="00A15F6E" w:rsidRPr="00D13881">
              <w:rPr>
                <w:rFonts w:cstheme="minorHAnsi"/>
              </w:rPr>
              <w:t xml:space="preserve">(e.g. thrombosis, phlebitis, hypertension, hypotension, heart conditions)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22D21190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7CC4BEA1" w14:textId="33210BC8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mental health / psychotic conditions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</w:t>
            </w:r>
          </w:p>
        </w:tc>
      </w:tr>
      <w:tr w:rsidR="00FE1892" w:rsidRPr="00D13881" w14:paraId="2CE6D58D" w14:textId="77777777" w:rsidTr="00A15F6E">
        <w:trPr>
          <w:trHeight w:val="537"/>
        </w:trPr>
        <w:tc>
          <w:tcPr>
            <w:tcW w:w="10485" w:type="dxa"/>
            <w:gridSpan w:val="13"/>
            <w:vAlign w:val="center"/>
          </w:tcPr>
          <w:p w14:paraId="6FF88A84" w14:textId="77777777" w:rsidR="00FE1892" w:rsidRPr="00D13881" w:rsidRDefault="00FE1892" w:rsidP="00FE1892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undiagnosed pain?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Notes:</w:t>
            </w:r>
          </w:p>
        </w:tc>
      </w:tr>
      <w:tr w:rsidR="00FE1892" w:rsidRPr="00D13881" w14:paraId="2B4836E2" w14:textId="6E92724C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2E9B55C5" w14:textId="77777777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of the following conditions: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A8AA372" w14:textId="77777777" w:rsidR="00FE1892" w:rsidRPr="00D13881" w:rsidRDefault="00FE1892" w:rsidP="00FE1892">
            <w:pPr>
              <w:jc w:val="right"/>
              <w:rPr>
                <w:rFonts w:cstheme="minorHAnsi"/>
              </w:rPr>
            </w:pP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18362E5A" w14:textId="0862F7CD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sthma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04BA7357" w14:textId="57C920A7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719CE69E" w14:textId="21A5BA80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iabetes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0337C1D4" w14:textId="6DF0856E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4F2ED41" w14:textId="7DE86026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0C6E3CC5" w14:textId="7CCF3FDF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Epilepsy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2573D666" w14:textId="35D23C75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7C1DFBAC" w14:textId="79449ED1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Kidney infection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3E0C5E05" w14:textId="588DC11E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254CF8D6" w14:textId="26F23403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ancer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6BD8844" w14:textId="34C22325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7F107A61" w14:textId="64247663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4684A357" w14:textId="5F4FF01E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Haemophilia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12A3BE94" w14:textId="18BBA031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697B1A71" w14:textId="51232A12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Bell’s palsy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697291B7" w14:textId="4D11C3BD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32B25916" w14:textId="17C79A8E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Medical oedema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65DE9944" w14:textId="5F8108DC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FE1892" w:rsidRPr="00D13881" w14:paraId="138F3D88" w14:textId="11AA8167" w:rsidTr="00A15F6E">
        <w:trPr>
          <w:trHeight w:val="537"/>
        </w:trPr>
        <w:tc>
          <w:tcPr>
            <w:tcW w:w="3539" w:type="dxa"/>
            <w:gridSpan w:val="3"/>
            <w:tcBorders>
              <w:right w:val="nil"/>
            </w:tcBorders>
            <w:vAlign w:val="center"/>
          </w:tcPr>
          <w:p w14:paraId="3633CFD4" w14:textId="5863C606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rapped/pinched nerve (e.g. sciatica)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603CA331" w14:textId="06B0CC38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7CB8C3C4" w14:textId="7B042F51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Inflamed nerve </w:t>
            </w:r>
          </w:p>
        </w:tc>
        <w:tc>
          <w:tcPr>
            <w:tcW w:w="638" w:type="dxa"/>
            <w:gridSpan w:val="2"/>
            <w:tcBorders>
              <w:left w:val="nil"/>
            </w:tcBorders>
            <w:vAlign w:val="center"/>
          </w:tcPr>
          <w:p w14:paraId="73B9F89A" w14:textId="6A9820E6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2622" w:type="dxa"/>
            <w:gridSpan w:val="2"/>
            <w:tcBorders>
              <w:right w:val="nil"/>
            </w:tcBorders>
            <w:vAlign w:val="center"/>
          </w:tcPr>
          <w:p w14:paraId="573B288B" w14:textId="1ADE7B7C" w:rsidR="00FE1892" w:rsidRPr="00D13881" w:rsidRDefault="00FE1892" w:rsidP="00A15F6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Rheumatoid arthritis </w:t>
            </w:r>
          </w:p>
        </w:tc>
        <w:tc>
          <w:tcPr>
            <w:tcW w:w="709" w:type="dxa"/>
            <w:gridSpan w:val="2"/>
            <w:tcBorders>
              <w:left w:val="nil"/>
            </w:tcBorders>
            <w:vAlign w:val="center"/>
          </w:tcPr>
          <w:p w14:paraId="553318FE" w14:textId="6433FC17" w:rsidR="00FE1892" w:rsidRPr="00D13881" w:rsidRDefault="00FE1892" w:rsidP="00FE1892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C636DA" w:rsidRPr="00D13881" w14:paraId="1C922CFD" w14:textId="77777777" w:rsidTr="00BF6079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39880CD" w14:textId="376B373D" w:rsidR="00C636DA" w:rsidRPr="00D13881" w:rsidRDefault="00C636DA" w:rsidP="00A61D0B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 xml:space="preserve">Contra-indications that restrict treatment </w:t>
            </w:r>
            <w:r w:rsidRPr="00D13881">
              <w:rPr>
                <w:rFonts w:cstheme="minorHAnsi"/>
                <w:b w:val="0"/>
                <w:i/>
                <w:sz w:val="24"/>
              </w:rPr>
              <w:t>(Select if/where appropriate</w:t>
            </w:r>
            <w:r w:rsidR="00CD349F" w:rsidRPr="00D13881">
              <w:rPr>
                <w:rFonts w:cstheme="minorHAnsi"/>
                <w:b w:val="0"/>
                <w:i/>
                <w:sz w:val="24"/>
              </w:rPr>
              <w:t>)</w:t>
            </w:r>
            <w:r w:rsidR="00CD349F">
              <w:rPr>
                <w:rFonts w:cstheme="minorHAnsi"/>
                <w:b w:val="0"/>
                <w:i/>
                <w:sz w:val="24"/>
              </w:rPr>
              <w:t xml:space="preserve">                                             </w:t>
            </w:r>
            <w:r w:rsidR="00CD349F" w:rsidRPr="00CD349F">
              <w:rPr>
                <w:rFonts w:cstheme="minorHAnsi"/>
                <w:bCs/>
                <w:iCs/>
                <w:sz w:val="24"/>
              </w:rPr>
              <w:t>None</w:t>
            </w:r>
            <w:r w:rsidR="00CD349F">
              <w:rPr>
                <w:rFonts w:cstheme="minorHAnsi"/>
                <w:b w:val="0"/>
                <w:iCs/>
                <w:sz w:val="24"/>
              </w:rPr>
              <w:t xml:space="preserve"> </w:t>
            </w:r>
            <w:r w:rsidR="00CD349F" w:rsidRPr="00D13881">
              <w:rPr>
                <w:rFonts w:cstheme="minorHAnsi"/>
              </w:rPr>
              <w:sym w:font="Wingdings" w:char="F06F"/>
            </w:r>
          </w:p>
        </w:tc>
      </w:tr>
      <w:tr w:rsidR="00F959BE" w:rsidRPr="00D13881" w14:paraId="0DA5407D" w14:textId="77777777" w:rsidTr="00F959BE">
        <w:trPr>
          <w:trHeight w:val="429"/>
        </w:trPr>
        <w:tc>
          <w:tcPr>
            <w:tcW w:w="2972" w:type="dxa"/>
            <w:tcBorders>
              <w:right w:val="nil"/>
            </w:tcBorders>
            <w:shd w:val="clear" w:color="auto" w:fill="D9D9D9" w:themeFill="background1" w:themeFillShade="D9"/>
            <w:tcMar>
              <w:top w:w="57" w:type="dxa"/>
              <w:bottom w:w="57" w:type="dxa"/>
            </w:tcMar>
            <w:vAlign w:val="center"/>
          </w:tcPr>
          <w:p w14:paraId="2ED4AAB2" w14:textId="77777777" w:rsidR="00F959BE" w:rsidRPr="00D13881" w:rsidRDefault="00F959BE" w:rsidP="00F959BE">
            <w:pPr>
              <w:jc w:val="center"/>
              <w:rPr>
                <w:rFonts w:cstheme="minorHAnsi"/>
              </w:rPr>
            </w:pPr>
            <w:bookmarkStart w:id="0" w:name="_Hlk61219387"/>
            <w:r w:rsidRPr="00D13881">
              <w:rPr>
                <w:rFonts w:cstheme="minorHAnsi"/>
              </w:rPr>
              <w:t>Fever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2FA53EC4" w14:textId="2BBBB47D" w:rsidR="00F959BE" w:rsidRPr="00D13881" w:rsidRDefault="00F959BE" w:rsidP="00F959B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1659F58" w14:textId="33AEF3E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Contagious or infectious diseases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29EF15F" w14:textId="5B90339F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69EB3D7" w14:textId="2BDBE286" w:rsidR="00F959BE" w:rsidRPr="00D13881" w:rsidRDefault="00F959BE" w:rsidP="00F959B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Diarrhoea and vomiting 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165E8EB" w14:textId="172FE349" w:rsidR="00F959BE" w:rsidRPr="00D13881" w:rsidRDefault="00F959BE" w:rsidP="00F959B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bookmarkEnd w:id="0"/>
      <w:tr w:rsidR="00B63D8E" w:rsidRPr="00D13881" w14:paraId="7DD34048" w14:textId="77777777" w:rsidTr="00B62643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D9D9D9" w:themeFill="background1" w:themeFillShade="D9"/>
            <w:tcMar>
              <w:top w:w="57" w:type="dxa"/>
              <w:bottom w:w="57" w:type="dxa"/>
            </w:tcMar>
            <w:vAlign w:val="center"/>
          </w:tcPr>
          <w:p w14:paraId="17A7A8F8" w14:textId="3241ED22" w:rsidR="00B63D8E" w:rsidRPr="00D13881" w:rsidRDefault="00B62643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Under the influence of alcohol or recreational drug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609F65B" w14:textId="5B07DECC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auto"/>
            <w:vAlign w:val="center"/>
          </w:tcPr>
          <w:p w14:paraId="173CC6BF" w14:textId="26330978" w:rsidR="00B63D8E" w:rsidRPr="00D13881" w:rsidRDefault="00B62643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Undiagnosed lumps and bumps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auto"/>
            <w:vAlign w:val="center"/>
          </w:tcPr>
          <w:p w14:paraId="11A13E05" w14:textId="461948AE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71D4F4DE" w14:textId="7A53425A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Recent heavy meal (&lt;2hr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auto"/>
            <w:vAlign w:val="center"/>
          </w:tcPr>
          <w:p w14:paraId="11C2EB8D" w14:textId="232F1D8B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25ACB348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2C5615F9" w14:textId="1AF78B74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Cuts / Bruises / Abrasion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D95C932" w14:textId="57FB2B93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765477E6" w14:textId="36464564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unburn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188B2C2" w14:textId="530626F5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143E8E3A" w14:textId="5BD32B07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ypersensitive skin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EE30111" w14:textId="618D35E9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5B0F6640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6D669D48" w14:textId="677647EC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car tissue (avoid area - 2 years for major operation; 6 months for a small scar)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4ACC1FA" w14:textId="59C37CB8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429A602C" w14:textId="6BECFD4C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Localised swelling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7685559" w14:textId="2E11667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389EF73F" w14:textId="5FEB744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Varicose veins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5800367" w14:textId="015A1260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3F6E520A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78D28B4D" w14:textId="77777777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Skin diseases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036F1F3" w14:textId="3B948246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16ECBD30" w14:textId="79AA328F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ernia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3229FF9" w14:textId="6C9588F2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25FDC83" w14:textId="1A0C70E3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Gastric ulcers</w:t>
            </w:r>
          </w:p>
        </w:tc>
        <w:tc>
          <w:tcPr>
            <w:tcW w:w="425" w:type="dxa"/>
            <w:tcBorders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29B6B41" w14:textId="777FA179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796408B2" w14:textId="77777777" w:rsidTr="00F959BE">
        <w:trPr>
          <w:trHeight w:val="175"/>
        </w:trPr>
        <w:tc>
          <w:tcPr>
            <w:tcW w:w="2972" w:type="dxa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4E10AB" w14:textId="071AE276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Haematoma</w:t>
            </w:r>
          </w:p>
        </w:tc>
        <w:tc>
          <w:tcPr>
            <w:tcW w:w="523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BE22B16" w14:textId="4B5692B1" w:rsidR="00B63D8E" w:rsidRPr="00D13881" w:rsidRDefault="00B63D8E" w:rsidP="00B63D8E">
            <w:pPr>
              <w:ind w:left="-57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21" w:type="dxa"/>
            <w:gridSpan w:val="5"/>
            <w:tcBorders>
              <w:right w:val="nil"/>
            </w:tcBorders>
            <w:shd w:val="clear" w:color="auto" w:fill="FFFFFF" w:themeFill="background1"/>
            <w:vAlign w:val="center"/>
          </w:tcPr>
          <w:p w14:paraId="2E9BE953" w14:textId="69185A9C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Inflammation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2E52D238" w14:textId="3FB3AD51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3A57899B" w14:textId="5CEE913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Recent fractures (minimum 3 months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B46E24A" w14:textId="76628C6D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104BCBF9" w14:textId="77777777" w:rsidTr="00A15F6E">
        <w:trPr>
          <w:trHeight w:val="175"/>
        </w:trPr>
        <w:tc>
          <w:tcPr>
            <w:tcW w:w="6516" w:type="dxa"/>
            <w:gridSpan w:val="7"/>
            <w:tcBorders>
              <w:right w:val="nil"/>
            </w:tcBorders>
            <w:shd w:val="clear" w:color="auto" w:fill="FFFFFF" w:themeFill="background1"/>
            <w:tcMar>
              <w:top w:w="57" w:type="dxa"/>
              <w:bottom w:w="57" w:type="dxa"/>
            </w:tcMar>
            <w:vAlign w:val="center"/>
          </w:tcPr>
          <w:p w14:paraId="06F3639D" w14:textId="62AED9BC" w:rsidR="00B63D8E" w:rsidRPr="00D13881" w:rsidRDefault="00B63D8E" w:rsidP="00B63D8E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Any allergies? </w:t>
            </w:r>
          </w:p>
        </w:tc>
        <w:tc>
          <w:tcPr>
            <w:tcW w:w="474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24131D0" w14:textId="75A1FE8A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070" w:type="dxa"/>
            <w:gridSpan w:val="4"/>
            <w:tcBorders>
              <w:right w:val="nil"/>
            </w:tcBorders>
            <w:shd w:val="clear" w:color="auto" w:fill="FFFFFF" w:themeFill="background1"/>
            <w:vAlign w:val="center"/>
          </w:tcPr>
          <w:p w14:paraId="5A20BFBE" w14:textId="2BFB4418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Menstruating (first few days of menstruation, avoid abdomen)</w:t>
            </w:r>
          </w:p>
        </w:tc>
        <w:tc>
          <w:tcPr>
            <w:tcW w:w="425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568CB4B" w14:textId="3DB22583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  <w:tr w:rsidR="00B63D8E" w:rsidRPr="00D13881" w14:paraId="2C185C47" w14:textId="77777777" w:rsidTr="00BF6079">
        <w:tc>
          <w:tcPr>
            <w:tcW w:w="10485" w:type="dxa"/>
            <w:gridSpan w:val="13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3B043956" w14:textId="55D5A906" w:rsidR="00B63D8E" w:rsidRPr="00D13881" w:rsidRDefault="00B63D8E" w:rsidP="00B63D8E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 w:rsidRPr="00D13881">
              <w:rPr>
                <w:rFonts w:cstheme="minorHAnsi"/>
                <w:sz w:val="24"/>
              </w:rPr>
              <w:t xml:space="preserve">Written permission required by: </w:t>
            </w:r>
            <w:r w:rsidRPr="00D13881">
              <w:rPr>
                <w:rFonts w:cstheme="minorHAnsi"/>
                <w:b w:val="0"/>
                <w:i/>
                <w:sz w:val="24"/>
              </w:rPr>
              <w:t>(</w:t>
            </w:r>
            <w:r w:rsidRPr="00D13881">
              <w:rPr>
                <w:rFonts w:cstheme="minorHAnsi"/>
                <w:b w:val="0"/>
                <w:i/>
              </w:rPr>
              <w:t>attached to the consultation form)</w:t>
            </w:r>
          </w:p>
        </w:tc>
      </w:tr>
      <w:tr w:rsidR="00B63D8E" w:rsidRPr="00D13881" w14:paraId="36CCF0AC" w14:textId="77777777" w:rsidTr="003B2D6A">
        <w:tc>
          <w:tcPr>
            <w:tcW w:w="3681" w:type="dxa"/>
            <w:gridSpan w:val="4"/>
            <w:tcBorders>
              <w:right w:val="nil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D98E6EF" w14:textId="653456F1" w:rsidR="00B63D8E" w:rsidRPr="00D13881" w:rsidRDefault="00B63D8E" w:rsidP="00B63D8E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GP/Specialist</w:t>
            </w:r>
          </w:p>
        </w:tc>
        <w:tc>
          <w:tcPr>
            <w:tcW w:w="170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2DE0422E" w14:textId="4C81FE9C" w:rsidR="00B63D8E" w:rsidRPr="00D13881" w:rsidRDefault="00B63D8E" w:rsidP="00B63D8E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3544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0F57B302" w14:textId="3D10AB42" w:rsidR="00B63D8E" w:rsidRPr="00D13881" w:rsidRDefault="00B63D8E" w:rsidP="00B63D8E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t>Informed consent</w:t>
            </w:r>
          </w:p>
        </w:tc>
        <w:tc>
          <w:tcPr>
            <w:tcW w:w="1559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327B1477" w14:textId="3C7C217A" w:rsidR="00B63D8E" w:rsidRPr="00D13881" w:rsidRDefault="00B63D8E" w:rsidP="00B63D8E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</w:tr>
    </w:tbl>
    <w:p w14:paraId="3D42D316" w14:textId="77777777" w:rsidR="0010345E" w:rsidRPr="00D13881" w:rsidRDefault="0010345E">
      <w:pPr>
        <w:spacing w:line="259" w:lineRule="auto"/>
        <w:rPr>
          <w:rFonts w:cstheme="minorHAnsi"/>
        </w:rPr>
      </w:pPr>
      <w:r w:rsidRPr="00D13881">
        <w:rPr>
          <w:rFonts w:cstheme="minorHAnsi"/>
        </w:rPr>
        <w:br w:type="page"/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120"/>
        <w:gridCol w:w="708"/>
        <w:gridCol w:w="1277"/>
        <w:gridCol w:w="141"/>
        <w:gridCol w:w="426"/>
        <w:gridCol w:w="708"/>
        <w:gridCol w:w="1631"/>
        <w:gridCol w:w="921"/>
        <w:gridCol w:w="815"/>
        <w:gridCol w:w="1738"/>
      </w:tblGrid>
      <w:tr w:rsidR="00065EF7" w:rsidRPr="00D13881" w14:paraId="4554418E" w14:textId="77777777" w:rsidTr="00BF6079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A9AF275" w14:textId="58FF6088" w:rsidR="00065EF7" w:rsidRPr="00D13881" w:rsidRDefault="00E7259A" w:rsidP="006009B6">
            <w:pPr>
              <w:pStyle w:val="Boldstatement"/>
              <w:spacing w:before="20" w:after="2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lastRenderedPageBreak/>
              <w:t>Medical History</w:t>
            </w:r>
          </w:p>
        </w:tc>
      </w:tr>
      <w:tr w:rsidR="00C12D9A" w:rsidRPr="00D13881" w14:paraId="719ECC23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C63B043" w14:textId="50F1AD31" w:rsidR="00C12D9A" w:rsidRPr="00D13881" w:rsidRDefault="00C12D9A" w:rsidP="00C12D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 for treatment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7A0A20F2" w14:textId="78ED29AE" w:rsidR="00C12D9A" w:rsidRPr="00D13881" w:rsidRDefault="00C12D9A" w:rsidP="00C12D9A">
            <w:pPr>
              <w:tabs>
                <w:tab w:val="left" w:pos="1230"/>
              </w:tabs>
              <w:spacing w:before="20" w:after="20"/>
              <w:jc w:val="center"/>
              <w:rPr>
                <w:rFonts w:cstheme="minorHAnsi"/>
              </w:rPr>
            </w:pPr>
          </w:p>
        </w:tc>
      </w:tr>
      <w:tr w:rsidR="00E7259A" w:rsidRPr="00D13881" w14:paraId="20C9FBC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FC9834" w14:textId="0A8FC9A5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uscular/Skeletal problems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71CDE64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Back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hes/pai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iff joint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eadach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B680664" w14:textId="03082C4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20DABC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4F69C8A" w14:textId="6B985F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igestive problems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4F898145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onstip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ating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Liver/gall bladd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omach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03E004B2" w14:textId="69311F23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73E9133" w14:textId="77777777" w:rsidTr="00DB717A">
        <w:trPr>
          <w:trHeight w:val="806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5001BA" w14:textId="1C847136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irculation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1FF7E2E3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ar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Blood pressur</w:t>
            </w:r>
            <w:r>
              <w:rPr>
                <w:rFonts w:cstheme="minorHAnsi"/>
              </w:rPr>
              <w:t xml:space="preserve">e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Fluid reten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ired Leg</w:t>
            </w:r>
            <w:r>
              <w:rPr>
                <w:rFonts w:cstheme="minorHAnsi"/>
              </w:rPr>
              <w:t xml:space="preserve">s </w:t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t xml:space="preserve"> Varicose vei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ellulit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Kidney problem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ld hands and fee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  <w:p w14:paraId="025F25EC" w14:textId="03C7CFC6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415E4F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0B9242F" w14:textId="237A7FFA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Gynaecological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2D8C5145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 period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.M.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Menopaus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.R.T.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il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il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9AE0581" w14:textId="7B16876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2D39CC6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B7D2847" w14:textId="2A5645C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ervous system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4ABEB8FB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Migrai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Ten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tres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press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B7EDEE5" w14:textId="11CB540C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6FE99EB8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EFC48CE" w14:textId="395AAB8D" w:rsidR="00E7259A" w:rsidRPr="00D13881" w:rsidRDefault="00E7259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Respiratory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7F81CB77" w14:textId="77777777" w:rsidR="00E7259A" w:rsidRDefault="00E7259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llergie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Hay fev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sth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3167A31F" w14:textId="77777777" w:rsidR="00E7259A" w:rsidRPr="00D13881" w:rsidRDefault="00E7259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4F19B793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02D6D0D" w14:textId="4064023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kin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57B4BD42" w14:textId="77777777" w:rsidR="00E7259A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Dermatit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Acn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Eczema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Psoriasi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kin cancer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9BD52AE" w14:textId="4BCD744D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20C04B9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E14C6A1" w14:textId="23F39A5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Skin type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5374084A" w14:textId="77777777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r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Oily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ombination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ensitive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Dehydrated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1E14D872" w14:textId="256EEA2F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5D4F9B61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A4CB697" w14:textId="2B1AC4B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Immune system</w:t>
            </w:r>
          </w:p>
        </w:tc>
        <w:tc>
          <w:tcPr>
            <w:tcW w:w="7657" w:type="dxa"/>
            <w:gridSpan w:val="8"/>
            <w:shd w:val="clear" w:color="auto" w:fill="FFFFFF" w:themeFill="background1"/>
          </w:tcPr>
          <w:p w14:paraId="3CFAABA7" w14:textId="77777777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ne to infections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Cold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Sore throat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Chest</w:t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  <w:r w:rsidRPr="00D13881">
              <w:rPr>
                <w:rFonts w:cstheme="minorHAnsi"/>
              </w:rPr>
              <w:t>Sinus</w:t>
            </w:r>
            <w:r>
              <w:rPr>
                <w:rFonts w:cstheme="minorHAnsi"/>
              </w:rPr>
              <w:t xml:space="preserve"> issues </w:t>
            </w:r>
            <w:r w:rsidRPr="00D13881">
              <w:rPr>
                <w:rFonts w:cstheme="minorHAnsi"/>
              </w:rPr>
              <w:sym w:font="Wingdings" w:char="F06F"/>
            </w:r>
          </w:p>
          <w:p w14:paraId="5C0595C5" w14:textId="7797FE7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E7259A" w:rsidRPr="00D13881" w14:paraId="1A13C1A1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971109E" w14:textId="6FAD6EAA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Pr="00D13881">
              <w:rPr>
                <w:rFonts w:cstheme="minorHAnsi"/>
              </w:rPr>
              <w:t>edication</w:t>
            </w:r>
            <w:r>
              <w:rPr>
                <w:rFonts w:cstheme="minorHAnsi"/>
              </w:rPr>
              <w:t xml:space="preserve"> taken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31977296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69D1AD43" w14:textId="77777777" w:rsidTr="00DB717A">
        <w:trPr>
          <w:trHeight w:val="39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845B16A" w14:textId="6B7B4FB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erbal remedi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64B40932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709D7C0E" w14:textId="77777777" w:rsidTr="00DB717A">
        <w:trPr>
          <w:trHeight w:val="124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22299C1" w14:textId="74AEF9B9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General health not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64717B8B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124BAE" w:rsidRPr="00D13881" w14:paraId="6D65E4CA" w14:textId="77777777" w:rsidTr="00C12D9A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690B310E" w14:textId="6DB3063B" w:rsidR="00124BAE" w:rsidRPr="00D13881" w:rsidRDefault="00124BAE" w:rsidP="00124BAE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Lifestyle</w:t>
            </w:r>
          </w:p>
        </w:tc>
      </w:tr>
      <w:tr w:rsidR="00E7259A" w:rsidRPr="00D13881" w14:paraId="041D23BC" w14:textId="77777777" w:rsidTr="00DB717A">
        <w:trPr>
          <w:trHeight w:val="283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72CB570" w14:textId="7E11EB0C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have children?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59393E70" w14:textId="10731D8E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 xml:space="preserve">Yes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No </w:t>
            </w:r>
            <w:r w:rsidRPr="00D13881">
              <w:rPr>
                <w:rFonts w:cstheme="minorHAnsi"/>
              </w:rPr>
              <w:sym w:font="Wingdings" w:char="F06F"/>
            </w:r>
            <w:r>
              <w:rPr>
                <w:rFonts w:cstheme="minorHAnsi"/>
              </w:rPr>
              <w:t xml:space="preserve"> </w:t>
            </w:r>
          </w:p>
        </w:tc>
      </w:tr>
      <w:tr w:rsidR="00E7259A" w:rsidRPr="00D13881" w14:paraId="47561375" w14:textId="77777777" w:rsidTr="00DB717A">
        <w:trPr>
          <w:trHeight w:val="850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225D2589" w14:textId="0A6BB763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bility to relax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47647D42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Good</w:t>
            </w:r>
          </w:p>
          <w:p w14:paraId="752629CF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Moderate</w:t>
            </w:r>
          </w:p>
          <w:p w14:paraId="6A75CFAF" w14:textId="541EEC6C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oo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4AD6163" w14:textId="23E07C4F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D8E4E14" w14:textId="30F68BD4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Methods of relaxation:</w:t>
            </w:r>
          </w:p>
        </w:tc>
      </w:tr>
      <w:tr w:rsidR="00E7259A" w:rsidRPr="00D13881" w14:paraId="54B28ED0" w14:textId="77777777" w:rsidTr="00DB717A">
        <w:trPr>
          <w:trHeight w:val="850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D9C8B59" w14:textId="71EF7B2D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Sleep patterns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5344F8DC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Good</w:t>
            </w:r>
          </w:p>
          <w:p w14:paraId="180C02F1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Moderate</w:t>
            </w:r>
          </w:p>
          <w:p w14:paraId="099AC3A1" w14:textId="1FD9840F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Poo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14FB95A" w14:textId="76AC093D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7D5F0F51" w14:textId="77777777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Average no. of hours:</w:t>
            </w:r>
          </w:p>
          <w:p w14:paraId="3A867E93" w14:textId="77777777" w:rsidR="00E7259A" w:rsidRPr="00D13881" w:rsidRDefault="00E7259A" w:rsidP="00E7259A">
            <w:pPr>
              <w:rPr>
                <w:rFonts w:cstheme="minorHAnsi"/>
              </w:rPr>
            </w:pPr>
          </w:p>
        </w:tc>
      </w:tr>
      <w:tr w:rsidR="00E7259A" w:rsidRPr="00D13881" w14:paraId="05A78706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20BD3A7" w14:textId="11581C47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Pr="00D13881">
              <w:rPr>
                <w:rFonts w:cstheme="minorHAnsi"/>
              </w:rPr>
              <w:t xml:space="preserve">atural daylight </w:t>
            </w:r>
            <w:r>
              <w:rPr>
                <w:rFonts w:cstheme="minorHAnsi"/>
              </w:rPr>
              <w:t>(e.g.</w:t>
            </w:r>
            <w:r w:rsidRPr="00D13881">
              <w:rPr>
                <w:rFonts w:cstheme="minorHAnsi"/>
              </w:rPr>
              <w:t>in workplace</w:t>
            </w:r>
            <w:r>
              <w:rPr>
                <w:rFonts w:cstheme="minorHAnsi"/>
              </w:rPr>
              <w:t>)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1A10B552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5AC389AE" w14:textId="04775A57" w:rsidR="00E7259A" w:rsidRPr="00D13881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A85B427" w14:textId="197B9527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165CEAC7" w14:textId="42DB90D2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Work environment:</w:t>
            </w:r>
          </w:p>
        </w:tc>
      </w:tr>
      <w:tr w:rsidR="00E7259A" w:rsidRPr="00D13881" w14:paraId="376330ED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8677C44" w14:textId="73FE710E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Work at a computer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65003C19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15172708" w14:textId="550E849D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44107B8" w14:textId="29026CB4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DD1DEF5" w14:textId="7C4FAA38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If yes, for how many hours?</w:t>
            </w:r>
          </w:p>
        </w:tc>
      </w:tr>
      <w:tr w:rsidR="00E7259A" w:rsidRPr="00D13881" w14:paraId="09D0226B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2B8A737" w14:textId="778EBA2D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lastRenderedPageBreak/>
              <w:t>Do you smoke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7C3E790E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30F3CE36" w14:textId="03B70DFE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143AB062" w14:textId="20A07F26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A8D4D02" w14:textId="7FB07210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No. per day:</w:t>
            </w:r>
          </w:p>
        </w:tc>
      </w:tr>
      <w:tr w:rsidR="00E7259A" w:rsidRPr="00D13881" w14:paraId="5E12B666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D90734F" w14:textId="0AD00078" w:rsidR="00E7259A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drink alcohol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017D3214" w14:textId="77777777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09A48541" w14:textId="3AF6E968" w:rsidR="00E7259A" w:rsidRDefault="00E7259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0798C324" w14:textId="2D6500D8" w:rsidR="00E7259A" w:rsidRPr="00D13881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0A82FC38" w14:textId="0BCA81A1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Units per </w:t>
            </w:r>
            <w:r w:rsidR="00DB717A">
              <w:rPr>
                <w:rFonts w:cstheme="minorHAnsi"/>
              </w:rPr>
              <w:t>week</w:t>
            </w:r>
            <w:r w:rsidRPr="00D13881">
              <w:rPr>
                <w:rFonts w:cstheme="minorHAnsi"/>
              </w:rPr>
              <w:t>:</w:t>
            </w:r>
          </w:p>
        </w:tc>
      </w:tr>
      <w:tr w:rsidR="00E7259A" w:rsidRPr="00D13881" w14:paraId="7177F3F7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FD54E88" w14:textId="58F597AF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xercise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4ECB7252" w14:textId="77777777" w:rsidR="00E7259A" w:rsidRPr="00D13881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None</w:t>
            </w:r>
          </w:p>
          <w:p w14:paraId="6DED88AE" w14:textId="77777777" w:rsidR="00E7259A" w:rsidRPr="00D13881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Occasional</w:t>
            </w:r>
          </w:p>
          <w:p w14:paraId="6C6CBC8D" w14:textId="77777777" w:rsidR="00E7259A" w:rsidRDefault="00E7259A" w:rsidP="00E7259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Irregular</w:t>
            </w:r>
          </w:p>
          <w:p w14:paraId="753294FD" w14:textId="7229552A" w:rsidR="0057710A" w:rsidRDefault="0057710A" w:rsidP="00E7259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Regula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741D86E4" w14:textId="77777777" w:rsidR="00E7259A" w:rsidRDefault="00E7259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  <w:p w14:paraId="308AA918" w14:textId="3B9DA324" w:rsidR="0057710A" w:rsidRPr="00D13881" w:rsidRDefault="0057710A" w:rsidP="00E7259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285C8DF" w14:textId="3ABD2C57" w:rsidR="00E7259A" w:rsidRPr="00D13881" w:rsidRDefault="00E7259A" w:rsidP="00E7259A">
            <w:pPr>
              <w:rPr>
                <w:rFonts w:cstheme="minorHAnsi"/>
              </w:rPr>
            </w:pPr>
            <w:r>
              <w:rPr>
                <w:rFonts w:cstheme="minorHAnsi"/>
              </w:rPr>
              <w:t>Type/s of exercise:</w:t>
            </w:r>
          </w:p>
        </w:tc>
      </w:tr>
      <w:tr w:rsidR="00DB717A" w:rsidRPr="00D13881" w14:paraId="16353542" w14:textId="77777777" w:rsidTr="00DB717A">
        <w:trPr>
          <w:trHeight w:val="608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2C1EAF3" w14:textId="753C9BC6" w:rsidR="00DB717A" w:rsidRPr="00D13881" w:rsidRDefault="00DB717A" w:rsidP="00E7259A">
            <w:pPr>
              <w:rPr>
                <w:rFonts w:cstheme="minorHAnsi"/>
              </w:rPr>
            </w:pPr>
            <w:bookmarkStart w:id="1" w:name="_Hlk61280999"/>
            <w:r w:rsidRPr="00D13881">
              <w:rPr>
                <w:rFonts w:cstheme="minorHAnsi"/>
              </w:rPr>
              <w:t>Stress level</w:t>
            </w:r>
            <w:r w:rsidRPr="00F16D97">
              <w:rPr>
                <w:rFonts w:cstheme="minorHAnsi"/>
                <w:i/>
                <w:iCs/>
              </w:rPr>
              <w:t xml:space="preserve"> (1-10 rating)</w:t>
            </w:r>
          </w:p>
        </w:tc>
        <w:tc>
          <w:tcPr>
            <w:tcW w:w="1277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671B3ED4" w14:textId="77777777" w:rsidR="00DB717A" w:rsidRDefault="00DB717A" w:rsidP="004402A4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At work</w:t>
            </w:r>
          </w:p>
          <w:p w14:paraId="545F40A5" w14:textId="0C6DB090" w:rsidR="00DB717A" w:rsidRPr="00D13881" w:rsidRDefault="00DB717A" w:rsidP="004402A4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 At home</w:t>
            </w:r>
          </w:p>
        </w:tc>
        <w:tc>
          <w:tcPr>
            <w:tcW w:w="567" w:type="dxa"/>
            <w:gridSpan w:val="2"/>
            <w:tcBorders>
              <w:left w:val="nil"/>
            </w:tcBorders>
            <w:shd w:val="clear" w:color="auto" w:fill="FFFFFF" w:themeFill="background1"/>
            <w:vAlign w:val="center"/>
          </w:tcPr>
          <w:p w14:paraId="196543F6" w14:textId="45E558F9" w:rsidR="00DB717A" w:rsidRDefault="00DB717A" w:rsidP="00E7259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___</w:t>
            </w:r>
          </w:p>
          <w:p w14:paraId="653FE802" w14:textId="3ECC7D07" w:rsidR="00DB717A" w:rsidRPr="00D13881" w:rsidRDefault="00DB717A" w:rsidP="00E7259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___</w:t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2CC82B63" w14:textId="63E53708" w:rsidR="00DB717A" w:rsidRPr="00D13881" w:rsidRDefault="00DB717A" w:rsidP="00DB717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bookmarkEnd w:id="1"/>
      <w:tr w:rsidR="00E7259A" w:rsidRPr="00D13881" w14:paraId="0C40D69C" w14:textId="77777777" w:rsidTr="00DB717A">
        <w:trPr>
          <w:trHeight w:val="608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6DFA544" w14:textId="4E2421B3" w:rsidR="00E7259A" w:rsidRPr="00D13881" w:rsidRDefault="00E7259A" w:rsidP="00E7259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asons for stres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2E08375E" w14:textId="77777777" w:rsidR="00E7259A" w:rsidRPr="00D13881" w:rsidRDefault="00E7259A" w:rsidP="00E7259A">
            <w:pPr>
              <w:jc w:val="center"/>
              <w:rPr>
                <w:rFonts w:cstheme="minorHAnsi"/>
              </w:rPr>
            </w:pPr>
          </w:p>
        </w:tc>
      </w:tr>
      <w:tr w:rsidR="00E7259A" w:rsidRPr="00D13881" w14:paraId="381D554E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F10F1E9" w14:textId="0C85379C" w:rsidR="00E7259A" w:rsidRPr="00D13881" w:rsidRDefault="00E7259A" w:rsidP="00E7259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Diet</w:t>
            </w:r>
          </w:p>
        </w:tc>
      </w:tr>
      <w:tr w:rsidR="0057710A" w:rsidRPr="00D13881" w14:paraId="26A72774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3250A29" w14:textId="4E45B7CD" w:rsidR="0057710A" w:rsidRDefault="0057710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at regular meal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2F0393FF" w14:textId="07267D07" w:rsidR="0057710A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Breakfast</w:t>
            </w:r>
          </w:p>
          <w:p w14:paraId="5940C70D" w14:textId="77777777" w:rsidR="0057710A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Lunch</w:t>
            </w:r>
          </w:p>
          <w:p w14:paraId="375173F4" w14:textId="59087844" w:rsidR="00B86297" w:rsidRDefault="00B86297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inner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4ADA3B12" w14:textId="009E064B" w:rsidR="0057710A" w:rsidRPr="00D13881" w:rsidRDefault="0057710A" w:rsidP="00480774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="00B86297"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118FCCE" w14:textId="44A803B3" w:rsidR="0057710A" w:rsidRPr="00D13881" w:rsidRDefault="0057710A" w:rsidP="00480774">
            <w:pPr>
              <w:rPr>
                <w:rFonts w:cstheme="minorHAnsi"/>
              </w:rPr>
            </w:pPr>
          </w:p>
        </w:tc>
      </w:tr>
      <w:tr w:rsidR="0057710A" w:rsidRPr="00D13881" w14:paraId="403D82A2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B811B2" w14:textId="0812F72F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eat in a hurry</w:t>
            </w:r>
            <w:r>
              <w:rPr>
                <w:rFonts w:cstheme="minorHAnsi"/>
              </w:rPr>
              <w:t>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3A3C4B51" w14:textId="7777777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658BA0D8" w14:textId="36222C28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8A66DBD" w14:textId="5804CA2E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63CCBB62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263287A9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7ED8FCF7" w14:textId="0541F97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take any food/vitamin supplement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38DD7773" w14:textId="7777777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656D9028" w14:textId="233C4BD3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37403542" w14:textId="5B359759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3547FFF1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0754CA5B" w14:textId="77777777" w:rsidTr="00DB717A">
        <w:trPr>
          <w:trHeight w:val="426"/>
        </w:trPr>
        <w:tc>
          <w:tcPr>
            <w:tcW w:w="2828" w:type="dxa"/>
            <w:gridSpan w:val="2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27B3038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w many portions of each of these items does your diet contain per day?</w:t>
            </w:r>
          </w:p>
        </w:tc>
        <w:tc>
          <w:tcPr>
            <w:tcW w:w="1844" w:type="dxa"/>
            <w:gridSpan w:val="3"/>
            <w:shd w:val="clear" w:color="auto" w:fill="FFFFFF" w:themeFill="background1"/>
            <w:vAlign w:val="center"/>
          </w:tcPr>
          <w:p w14:paraId="5B7351EA" w14:textId="751D058A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resh fruit</w:t>
            </w:r>
          </w:p>
        </w:tc>
        <w:tc>
          <w:tcPr>
            <w:tcW w:w="2339" w:type="dxa"/>
            <w:gridSpan w:val="2"/>
            <w:shd w:val="clear" w:color="auto" w:fill="FFFFFF" w:themeFill="background1"/>
            <w:vAlign w:val="center"/>
          </w:tcPr>
          <w:p w14:paraId="76F3D9A6" w14:textId="41604F3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Fresh vegetables</w:t>
            </w:r>
          </w:p>
        </w:tc>
        <w:tc>
          <w:tcPr>
            <w:tcW w:w="1736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F1AC38" w14:textId="37A7505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tein</w:t>
            </w:r>
          </w:p>
        </w:tc>
        <w:tc>
          <w:tcPr>
            <w:tcW w:w="1738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C0C749" w14:textId="367BFFDD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Protein</w:t>
            </w:r>
            <w:r w:rsidR="00B86297">
              <w:rPr>
                <w:rFonts w:cstheme="minorHAnsi"/>
              </w:rPr>
              <w:t xml:space="preserve"> -</w:t>
            </w:r>
            <w:r w:rsidRPr="00D13881">
              <w:rPr>
                <w:rFonts w:cstheme="minorHAnsi"/>
              </w:rPr>
              <w:t xml:space="preserve"> source?</w:t>
            </w:r>
          </w:p>
          <w:p w14:paraId="4728E7E3" w14:textId="075C8E03" w:rsidR="0057710A" w:rsidRPr="00D13881" w:rsidRDefault="0057710A" w:rsidP="0057710A">
            <w:pPr>
              <w:rPr>
                <w:rFonts w:cstheme="minorHAnsi"/>
              </w:rPr>
            </w:pPr>
          </w:p>
        </w:tc>
      </w:tr>
      <w:tr w:rsidR="0057710A" w:rsidRPr="00D13881" w14:paraId="2464956A" w14:textId="77777777" w:rsidTr="00DB717A">
        <w:tc>
          <w:tcPr>
            <w:tcW w:w="2828" w:type="dxa"/>
            <w:gridSpan w:val="2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AE3C532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  <w:tc>
          <w:tcPr>
            <w:tcW w:w="1844" w:type="dxa"/>
            <w:gridSpan w:val="3"/>
            <w:shd w:val="clear" w:color="auto" w:fill="FFFFFF" w:themeFill="background1"/>
            <w:vAlign w:val="center"/>
          </w:tcPr>
          <w:p w14:paraId="79907CF6" w14:textId="235D217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airy produce</w:t>
            </w:r>
          </w:p>
        </w:tc>
        <w:tc>
          <w:tcPr>
            <w:tcW w:w="2339" w:type="dxa"/>
            <w:gridSpan w:val="2"/>
            <w:shd w:val="clear" w:color="auto" w:fill="FFFFFF" w:themeFill="background1"/>
            <w:vAlign w:val="center"/>
          </w:tcPr>
          <w:p w14:paraId="015102BA" w14:textId="583E6C2A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Sweet things </w:t>
            </w:r>
          </w:p>
        </w:tc>
        <w:tc>
          <w:tcPr>
            <w:tcW w:w="1736" w:type="dxa"/>
            <w:gridSpan w:val="2"/>
            <w:shd w:val="clear" w:color="auto" w:fill="FFFFFF" w:themeFill="background1"/>
            <w:vAlign w:val="center"/>
          </w:tcPr>
          <w:p w14:paraId="52BE4206" w14:textId="27312211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dded salt</w:t>
            </w:r>
          </w:p>
        </w:tc>
        <w:tc>
          <w:tcPr>
            <w:tcW w:w="1738" w:type="dxa"/>
            <w:shd w:val="clear" w:color="auto" w:fill="FFFFFF" w:themeFill="background1"/>
            <w:vAlign w:val="center"/>
          </w:tcPr>
          <w:p w14:paraId="2810B7B6" w14:textId="6663E90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Added sugar</w:t>
            </w:r>
          </w:p>
        </w:tc>
      </w:tr>
      <w:tr w:rsidR="0057710A" w:rsidRPr="00D13881" w14:paraId="33618378" w14:textId="77777777" w:rsidTr="00DB717A">
        <w:tc>
          <w:tcPr>
            <w:tcW w:w="2828" w:type="dxa"/>
            <w:gridSpan w:val="2"/>
            <w:vMerge w:val="restart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1C4C43F" w14:textId="77777777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How many units of these drinks do you consume per day?</w:t>
            </w:r>
          </w:p>
        </w:tc>
        <w:tc>
          <w:tcPr>
            <w:tcW w:w="2552" w:type="dxa"/>
            <w:gridSpan w:val="4"/>
            <w:shd w:val="clear" w:color="auto" w:fill="FFFFFF" w:themeFill="background1"/>
            <w:vAlign w:val="center"/>
          </w:tcPr>
          <w:p w14:paraId="65137B61" w14:textId="00095BBF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Tea </w:t>
            </w:r>
          </w:p>
        </w:tc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0A41FEBF" w14:textId="2216DC16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Coffee </w:t>
            </w:r>
          </w:p>
        </w:tc>
        <w:tc>
          <w:tcPr>
            <w:tcW w:w="2553" w:type="dxa"/>
            <w:gridSpan w:val="2"/>
            <w:shd w:val="clear" w:color="auto" w:fill="FFFFFF" w:themeFill="background1"/>
            <w:vAlign w:val="center"/>
          </w:tcPr>
          <w:p w14:paraId="66FA8231" w14:textId="5C239EA2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Fruit juice </w:t>
            </w:r>
          </w:p>
        </w:tc>
      </w:tr>
      <w:tr w:rsidR="0057710A" w:rsidRPr="00D13881" w14:paraId="7FD79A79" w14:textId="77777777" w:rsidTr="00DB717A">
        <w:tc>
          <w:tcPr>
            <w:tcW w:w="2828" w:type="dxa"/>
            <w:gridSpan w:val="2"/>
            <w:vMerge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EFD5B20" w14:textId="77777777" w:rsidR="0057710A" w:rsidRPr="00D13881" w:rsidRDefault="0057710A" w:rsidP="0057710A">
            <w:pPr>
              <w:rPr>
                <w:rFonts w:cstheme="minorHAnsi"/>
              </w:rPr>
            </w:pPr>
          </w:p>
        </w:tc>
        <w:tc>
          <w:tcPr>
            <w:tcW w:w="2552" w:type="dxa"/>
            <w:gridSpan w:val="4"/>
            <w:shd w:val="clear" w:color="auto" w:fill="FFFFFF" w:themeFill="background1"/>
            <w:vAlign w:val="center"/>
          </w:tcPr>
          <w:p w14:paraId="74241648" w14:textId="474B315D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Water</w:t>
            </w:r>
          </w:p>
        </w:tc>
        <w:tc>
          <w:tcPr>
            <w:tcW w:w="2552" w:type="dxa"/>
            <w:gridSpan w:val="2"/>
            <w:shd w:val="clear" w:color="auto" w:fill="FFFFFF" w:themeFill="background1"/>
            <w:vAlign w:val="center"/>
          </w:tcPr>
          <w:p w14:paraId="36182828" w14:textId="41A94331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Soft drinks </w:t>
            </w:r>
          </w:p>
        </w:tc>
        <w:tc>
          <w:tcPr>
            <w:tcW w:w="2553" w:type="dxa"/>
            <w:gridSpan w:val="2"/>
            <w:shd w:val="clear" w:color="auto" w:fill="FFFFFF" w:themeFill="background1"/>
            <w:vAlign w:val="center"/>
          </w:tcPr>
          <w:p w14:paraId="62E4D54B" w14:textId="4964094B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Other</w:t>
            </w:r>
          </w:p>
        </w:tc>
      </w:tr>
      <w:tr w:rsidR="0057710A" w:rsidRPr="00D13881" w14:paraId="2472E64E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DF6A40" w14:textId="5FCD9853" w:rsidR="0057710A" w:rsidRDefault="0057710A" w:rsidP="00480774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o you suffer from food allergies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5DFC0CA3" w14:textId="77777777" w:rsidR="0057710A" w:rsidRDefault="0057710A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297DBEEE" w14:textId="77777777" w:rsidR="0057710A" w:rsidRDefault="0057710A" w:rsidP="00480774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581271A6" w14:textId="77777777" w:rsidR="0057710A" w:rsidRPr="00D13881" w:rsidRDefault="0057710A" w:rsidP="00480774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69EC831" w14:textId="5F49D4FC" w:rsidR="0057710A" w:rsidRPr="00D13881" w:rsidRDefault="0057710A" w:rsidP="00480774">
            <w:pPr>
              <w:rPr>
                <w:rFonts w:cstheme="minorHAnsi"/>
              </w:rPr>
            </w:pPr>
            <w:r>
              <w:rPr>
                <w:rFonts w:cstheme="minorHAnsi"/>
              </w:rPr>
              <w:t>Details:</w:t>
            </w:r>
          </w:p>
        </w:tc>
      </w:tr>
      <w:tr w:rsidR="0057710A" w:rsidRPr="00D13881" w14:paraId="7091F618" w14:textId="77777777" w:rsidTr="00DB717A">
        <w:trPr>
          <w:trHeight w:val="56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07E0D05" w14:textId="30FBA81F" w:rsidR="0057710A" w:rsidRPr="00D13881" w:rsidRDefault="0057710A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Do you experience disordered eating?</w:t>
            </w:r>
          </w:p>
        </w:tc>
        <w:tc>
          <w:tcPr>
            <w:tcW w:w="1418" w:type="dxa"/>
            <w:gridSpan w:val="2"/>
            <w:tcBorders>
              <w:right w:val="nil"/>
            </w:tcBorders>
            <w:shd w:val="clear" w:color="auto" w:fill="FFFFFF" w:themeFill="background1"/>
            <w:vAlign w:val="center"/>
          </w:tcPr>
          <w:p w14:paraId="7E5A284F" w14:textId="77777777" w:rsidR="0057710A" w:rsidRDefault="0057710A" w:rsidP="0057710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 xml:space="preserve">Bingeing </w:t>
            </w:r>
          </w:p>
          <w:p w14:paraId="624E37EC" w14:textId="0792437C" w:rsidR="0057710A" w:rsidRDefault="0057710A" w:rsidP="0057710A">
            <w:pPr>
              <w:jc w:val="right"/>
              <w:rPr>
                <w:rFonts w:cstheme="minorHAnsi"/>
              </w:rPr>
            </w:pPr>
            <w:r w:rsidRPr="00D13881">
              <w:rPr>
                <w:rFonts w:cstheme="minorHAnsi"/>
              </w:rPr>
              <w:t>Overeating</w:t>
            </w:r>
          </w:p>
          <w:p w14:paraId="0EC6635E" w14:textId="5899D7C7" w:rsidR="0057710A" w:rsidRDefault="0057710A" w:rsidP="0057710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Undereating</w:t>
            </w:r>
          </w:p>
        </w:tc>
        <w:tc>
          <w:tcPr>
            <w:tcW w:w="426" w:type="dxa"/>
            <w:tcBorders>
              <w:left w:val="nil"/>
            </w:tcBorders>
            <w:shd w:val="clear" w:color="auto" w:fill="FFFFFF" w:themeFill="background1"/>
            <w:vAlign w:val="center"/>
          </w:tcPr>
          <w:p w14:paraId="6BDECBDC" w14:textId="5F14ED7B" w:rsidR="0057710A" w:rsidRPr="00D13881" w:rsidRDefault="0057710A" w:rsidP="0057710A">
            <w:pPr>
              <w:jc w:val="center"/>
              <w:rPr>
                <w:rFonts w:cstheme="minorHAnsi"/>
              </w:rPr>
            </w:pP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  <w:r w:rsidRPr="00D13881">
              <w:rPr>
                <w:rFonts w:cstheme="minorHAnsi"/>
              </w:rPr>
              <w:sym w:font="Wingdings" w:char="F06F"/>
            </w:r>
          </w:p>
        </w:tc>
        <w:tc>
          <w:tcPr>
            <w:tcW w:w="5813" w:type="dxa"/>
            <w:gridSpan w:val="5"/>
            <w:shd w:val="clear" w:color="auto" w:fill="FFFFFF" w:themeFill="background1"/>
          </w:tcPr>
          <w:p w14:paraId="5D3FB866" w14:textId="4A0AF928" w:rsidR="0057710A" w:rsidRPr="00D13881" w:rsidRDefault="0057710A" w:rsidP="0057710A">
            <w:pPr>
              <w:rPr>
                <w:rFonts w:cstheme="minorHAnsi"/>
              </w:rPr>
            </w:pPr>
            <w:r>
              <w:rPr>
                <w:rFonts w:cstheme="minorHAnsi"/>
              </w:rPr>
              <w:t>Notes:</w:t>
            </w:r>
          </w:p>
        </w:tc>
      </w:tr>
      <w:tr w:rsidR="0057710A" w:rsidRPr="00D13881" w14:paraId="5B71BE75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519BA765" w14:textId="16C4873F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Consultation Notes</w:t>
            </w:r>
          </w:p>
        </w:tc>
      </w:tr>
      <w:tr w:rsidR="0057710A" w:rsidRPr="00D13881" w14:paraId="59F6B6E5" w14:textId="77777777" w:rsidTr="00DB717A">
        <w:trPr>
          <w:trHeight w:val="2551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BFFBDCC" w14:textId="3DC71096" w:rsidR="0057710A" w:rsidRPr="00D1388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Client profile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5D211A31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279F11EB" w14:textId="77777777" w:rsidTr="00DB717A">
        <w:trPr>
          <w:trHeight w:val="1417"/>
        </w:trPr>
        <w:tc>
          <w:tcPr>
            <w:tcW w:w="2828" w:type="dxa"/>
            <w:gridSpan w:val="2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8D35B03" w14:textId="0540642B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Additional Notes</w:t>
            </w:r>
          </w:p>
        </w:tc>
        <w:tc>
          <w:tcPr>
            <w:tcW w:w="7657" w:type="dxa"/>
            <w:gridSpan w:val="8"/>
            <w:shd w:val="clear" w:color="auto" w:fill="FFFFFF" w:themeFill="background1"/>
            <w:vAlign w:val="center"/>
          </w:tcPr>
          <w:p w14:paraId="0F576A8B" w14:textId="124F8085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C7D29C1" w14:textId="77777777" w:rsidTr="004E7411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2BE35D40" w14:textId="660DD6D9" w:rsidR="0057710A" w:rsidRPr="00D13881" w:rsidRDefault="0057710A" w:rsidP="007130BE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lastRenderedPageBreak/>
              <w:t>Treatment Record</w:t>
            </w:r>
            <w:r w:rsidR="007F3FA9">
              <w:rPr>
                <w:rFonts w:cstheme="minorHAnsi"/>
                <w:b/>
                <w:bCs/>
                <w:sz w:val="24"/>
              </w:rPr>
              <w:t xml:space="preserve"> </w:t>
            </w:r>
          </w:p>
        </w:tc>
      </w:tr>
      <w:tr w:rsidR="0057710A" w:rsidRPr="00D13881" w14:paraId="351227F3" w14:textId="70295420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E3C83C3" w14:textId="5150CBB8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  <w:iCs/>
              </w:rPr>
              <w:t>Treatment Date and Locatio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7C8D3380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1DE72AF6" w14:textId="77777777" w:rsidTr="00DB717A">
        <w:trPr>
          <w:trHeight w:val="1882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1C7F196C" w14:textId="6E2C5085" w:rsidR="00F62F41" w:rsidRPr="00F62F41" w:rsidRDefault="0057710A" w:rsidP="0057710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Treatment pla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2EB21D1D" w14:textId="77777777" w:rsidR="00F62F41" w:rsidRDefault="00F62F41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46A12ABC" w14:textId="77777777" w:rsidR="00F62F41" w:rsidRDefault="00F62F41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53C00E0A" w14:textId="77777777" w:rsidR="00F62F41" w:rsidRDefault="00F62F41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0FE2B8AA" w14:textId="77777777" w:rsidR="00F62F41" w:rsidRDefault="00F62F41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52FF0ECA" w14:textId="09E77791" w:rsidR="00F62F41" w:rsidRPr="00D13881" w:rsidRDefault="00F62F41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36B1229B" w14:textId="77777777" w:rsidTr="00DB717A">
        <w:trPr>
          <w:trHeight w:val="525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39ACFB48" w14:textId="77777777" w:rsidR="0057710A" w:rsidRPr="00D13881" w:rsidRDefault="0057710A" w:rsidP="0057710A">
            <w:pPr>
              <w:rPr>
                <w:rFonts w:cstheme="minorHAnsi"/>
                <w:iCs/>
              </w:rPr>
            </w:pPr>
            <w:r w:rsidRPr="00D13881">
              <w:rPr>
                <w:rFonts w:cstheme="minorHAnsi"/>
              </w:rPr>
              <w:t>Medium used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3C30C98E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4A8A2DCF" w14:textId="77777777" w:rsidTr="00DB717A">
        <w:trPr>
          <w:trHeight w:val="1424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AC21E0B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  <w:r w:rsidRPr="00D13881">
              <w:rPr>
                <w:rFonts w:cstheme="minorHAnsi"/>
                <w:b/>
              </w:rPr>
              <w:t>Client signature</w:t>
            </w:r>
          </w:p>
          <w:p w14:paraId="7BDA68E7" w14:textId="77777777" w:rsidR="0057710A" w:rsidRPr="00D13881" w:rsidRDefault="0057710A" w:rsidP="0057710A">
            <w:pPr>
              <w:rPr>
                <w:rFonts w:cstheme="minorHAnsi"/>
                <w:b/>
              </w:rPr>
            </w:pPr>
          </w:p>
          <w:p w14:paraId="23ECDD00" w14:textId="7E82FC5E" w:rsidR="0057710A" w:rsidRPr="00D13881" w:rsidRDefault="0057710A" w:rsidP="0057710A">
            <w:pPr>
              <w:rPr>
                <w:rFonts w:cstheme="minorHAnsi"/>
                <w:bCs/>
                <w:i/>
                <w:iCs/>
              </w:rPr>
            </w:pPr>
            <w:r w:rsidRPr="00D13881">
              <w:rPr>
                <w:rFonts w:cstheme="minorHAnsi"/>
                <w:bCs/>
                <w:i/>
                <w:iCs/>
              </w:rPr>
              <w:t>To be signed before treatment.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39544A8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agree and consent to the proposed treatment plan.</w:t>
            </w:r>
          </w:p>
          <w:p w14:paraId="354F72E3" w14:textId="0AB02B3D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43F7417D" w14:textId="77777777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7F982429" w14:textId="77777777" w:rsidR="0057710A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50E70A7D" w14:textId="38DDD943" w:rsidR="0057710A" w:rsidRPr="00D13881" w:rsidRDefault="0057710A" w:rsidP="0057710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57710A" w:rsidRPr="00D13881" w14:paraId="387CBD85" w14:textId="77777777" w:rsidTr="00F919EF">
        <w:tc>
          <w:tcPr>
            <w:tcW w:w="10485" w:type="dxa"/>
            <w:gridSpan w:val="10"/>
            <w:shd w:val="clear" w:color="auto" w:fill="9FC4D1"/>
            <w:tcMar>
              <w:top w:w="57" w:type="dxa"/>
              <w:bottom w:w="57" w:type="dxa"/>
            </w:tcMar>
            <w:vAlign w:val="center"/>
          </w:tcPr>
          <w:p w14:paraId="16D9B18A" w14:textId="58E2FB03" w:rsidR="0057710A" w:rsidRPr="00D13881" w:rsidRDefault="0057710A" w:rsidP="0057710A">
            <w:pPr>
              <w:tabs>
                <w:tab w:val="left" w:pos="1230"/>
              </w:tabs>
              <w:spacing w:before="20" w:after="20"/>
              <w:rPr>
                <w:rFonts w:cstheme="minorHAnsi"/>
                <w:b/>
                <w:bCs/>
              </w:rPr>
            </w:pPr>
            <w:r w:rsidRPr="00D13881">
              <w:rPr>
                <w:rFonts w:cstheme="minorHAnsi"/>
                <w:b/>
                <w:bCs/>
                <w:sz w:val="24"/>
              </w:rPr>
              <w:t>Treatment Notes</w:t>
            </w:r>
          </w:p>
        </w:tc>
      </w:tr>
      <w:tr w:rsidR="007F3FA9" w:rsidRPr="00D13881" w14:paraId="0AFB1E59" w14:textId="77777777" w:rsidTr="00A9772A">
        <w:trPr>
          <w:trHeight w:val="1298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D4B41DA" w14:textId="1DE9AE50" w:rsidR="007F3FA9" w:rsidRPr="007F3FA9" w:rsidRDefault="007F3FA9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7F3FA9">
              <w:rPr>
                <w:rFonts w:cstheme="minorHAnsi"/>
              </w:rPr>
              <w:t xml:space="preserve">Reading of the </w:t>
            </w:r>
            <w:bookmarkStart w:id="2" w:name="_GoBack"/>
            <w:bookmarkEnd w:id="2"/>
            <w:r w:rsidRPr="007F3FA9">
              <w:rPr>
                <w:rFonts w:cstheme="minorHAnsi"/>
              </w:rPr>
              <w:t>Feet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0560F7B4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ading the Feet – R/L Foot</w:t>
            </w:r>
          </w:p>
          <w:p w14:paraId="740B7234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</w:p>
          <w:p w14:paraId="76292F78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Contraindications:</w:t>
            </w:r>
          </w:p>
          <w:p w14:paraId="250F1518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</w:p>
          <w:p w14:paraId="4EA8EEFE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kin Texture / Hard Skin:</w:t>
            </w:r>
          </w:p>
          <w:p w14:paraId="41E565BB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</w:p>
          <w:p w14:paraId="187CA083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Colour:</w:t>
            </w:r>
          </w:p>
          <w:p w14:paraId="00267273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</w:p>
          <w:p w14:paraId="5E01435F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Flexibility:</w:t>
            </w:r>
          </w:p>
          <w:p w14:paraId="71828A0C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</w:p>
          <w:p w14:paraId="37F6E439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Temperature:</w:t>
            </w:r>
          </w:p>
          <w:p w14:paraId="159E2DE9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</w:p>
          <w:p w14:paraId="7053F6E5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Areas of puffiness / swelling:</w:t>
            </w:r>
          </w:p>
          <w:p w14:paraId="60339252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</w:p>
          <w:p w14:paraId="3581399E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Odour:</w:t>
            </w:r>
          </w:p>
          <w:p w14:paraId="398C3678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</w:p>
          <w:p w14:paraId="53126BCA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Condition of nails:</w:t>
            </w:r>
          </w:p>
          <w:p w14:paraId="04BE0831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</w:p>
          <w:p w14:paraId="094CF12F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keletal structure / Arches / Tone:</w:t>
            </w:r>
          </w:p>
          <w:p w14:paraId="67CD4015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  <w:r>
              <w:rPr>
                <w:rFonts w:cstheme="minorHAnsi"/>
              </w:rPr>
              <w:tab/>
            </w:r>
          </w:p>
          <w:p w14:paraId="482065AE" w14:textId="77777777" w:rsidR="001870D5" w:rsidRDefault="001870D5" w:rsidP="001870D5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Position of feet:</w:t>
            </w:r>
          </w:p>
          <w:p w14:paraId="2B2A25DB" w14:textId="77777777" w:rsidR="007F3FA9" w:rsidRPr="00D13881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F62F41" w:rsidRPr="00D13881" w14:paraId="3E4F823F" w14:textId="77777777" w:rsidTr="007F3FA9">
        <w:trPr>
          <w:trHeight w:val="1298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</w:tcPr>
          <w:p w14:paraId="0D93D762" w14:textId="7B7749C2" w:rsidR="00F62F41" w:rsidRPr="007F3FA9" w:rsidRDefault="007F3FA9" w:rsidP="007F3FA9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7F3FA9">
              <w:rPr>
                <w:rFonts w:cstheme="minorHAnsi"/>
              </w:rPr>
              <w:lastRenderedPageBreak/>
              <w:t>Key: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7BBA8A10" w14:textId="5EC8035D" w:rsidR="00F62F41" w:rsidRDefault="007F3FA9" w:rsidP="0057710A">
            <w:pPr>
              <w:tabs>
                <w:tab w:val="left" w:pos="6705"/>
              </w:tabs>
              <w:spacing w:before="20" w:after="20"/>
              <w:rPr>
                <w:noProof/>
              </w:rPr>
            </w:pPr>
            <w:r>
              <w:rPr>
                <w:noProof/>
                <w:lang w:eastAsia="en-GB"/>
              </w:rPr>
              <w:drawing>
                <wp:anchor distT="0" distB="0" distL="0" distR="0" simplePos="0" relativeHeight="251659264" behindDoc="0" locked="0" layoutInCell="1" allowOverlap="1" wp14:anchorId="0084C6CF" wp14:editId="579CF896">
                  <wp:simplePos x="1884680" y="533908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4131310" cy="4538980"/>
                  <wp:effectExtent l="0" t="0" r="2540" b="0"/>
                  <wp:wrapSquare wrapText="bothSides"/>
                  <wp:docPr id="7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jpe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1310" cy="4538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F3FA9" w:rsidRPr="00D13881" w14:paraId="3D589447" w14:textId="77777777" w:rsidTr="007F3FA9">
        <w:trPr>
          <w:trHeight w:val="3191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537CBD5" w14:textId="77777777" w:rsidR="007F3FA9" w:rsidRDefault="007F3FA9" w:rsidP="00A9772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reatment was conducted</w:t>
            </w:r>
          </w:p>
          <w:p w14:paraId="58937F1F" w14:textId="77777777" w:rsidR="007F3FA9" w:rsidRPr="00D13881" w:rsidRDefault="007F3FA9" w:rsidP="00A9772A">
            <w:pPr>
              <w:rPr>
                <w:rFonts w:cstheme="minorHAnsi"/>
              </w:rPr>
            </w:pP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2D80B2D0" w14:textId="77777777" w:rsidR="007F3FA9" w:rsidRPr="00D13881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F3FA9" w:rsidRPr="00D13881" w14:paraId="0DECB737" w14:textId="77777777" w:rsidTr="007F3FA9">
        <w:trPr>
          <w:trHeight w:val="3191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0A3D42E9" w14:textId="77777777" w:rsidR="007F3FA9" w:rsidRPr="00D13881" w:rsidRDefault="007F3FA9" w:rsidP="00A9772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Details of how the client felt during and after the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6B3C9353" w14:textId="77777777" w:rsidR="007F3FA9" w:rsidRPr="00D13881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F3FA9" w:rsidRPr="00D13881" w14:paraId="3DB7F52C" w14:textId="77777777" w:rsidTr="007F3FA9">
        <w:trPr>
          <w:trHeight w:val="3191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4D3D675C" w14:textId="77777777" w:rsidR="007F3FA9" w:rsidRPr="00D13881" w:rsidRDefault="007F3FA9" w:rsidP="00A9772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lastRenderedPageBreak/>
              <w:t xml:space="preserve">Specific aftercare and home care advice </w:t>
            </w:r>
            <w:r>
              <w:rPr>
                <w:rFonts w:cstheme="minorHAnsi"/>
              </w:rPr>
              <w:t xml:space="preserve">/ recommendations </w:t>
            </w:r>
            <w:r w:rsidRPr="00D13881">
              <w:rPr>
                <w:rFonts w:cstheme="minorHAnsi"/>
              </w:rPr>
              <w:t>given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47B31EF8" w14:textId="77777777" w:rsidR="007F3FA9" w:rsidRPr="00D13881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F3FA9" w:rsidRPr="00D13881" w14:paraId="2C3B83AF" w14:textId="77777777" w:rsidTr="007F3FA9">
        <w:trPr>
          <w:trHeight w:val="3191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55457419" w14:textId="77777777" w:rsidR="007F3FA9" w:rsidRPr="00D13881" w:rsidRDefault="007F3FA9" w:rsidP="00A9772A">
            <w:pPr>
              <w:rPr>
                <w:rFonts w:cstheme="minorHAnsi"/>
              </w:rPr>
            </w:pPr>
            <w:r w:rsidRPr="00D13881">
              <w:rPr>
                <w:rFonts w:cstheme="minorHAnsi"/>
              </w:rPr>
              <w:t>Reflective practice and action for next treatment</w:t>
            </w:r>
          </w:p>
        </w:tc>
        <w:tc>
          <w:tcPr>
            <w:tcW w:w="8365" w:type="dxa"/>
            <w:gridSpan w:val="9"/>
            <w:shd w:val="clear" w:color="auto" w:fill="FFFFFF" w:themeFill="background1"/>
            <w:vAlign w:val="center"/>
          </w:tcPr>
          <w:p w14:paraId="6483B820" w14:textId="77777777" w:rsidR="007F3FA9" w:rsidRPr="00D13881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  <w:tr w:rsidR="007F3FA9" w:rsidRPr="00D13881" w14:paraId="0A76F51A" w14:textId="77777777" w:rsidTr="007F3FA9">
        <w:trPr>
          <w:trHeight w:val="1389"/>
        </w:trPr>
        <w:tc>
          <w:tcPr>
            <w:tcW w:w="2120" w:type="dxa"/>
            <w:shd w:val="clear" w:color="auto" w:fill="E7E6E6" w:themeFill="background2"/>
            <w:tcMar>
              <w:top w:w="57" w:type="dxa"/>
              <w:bottom w:w="57" w:type="dxa"/>
            </w:tcMar>
            <w:vAlign w:val="center"/>
          </w:tcPr>
          <w:p w14:paraId="65C78F16" w14:textId="77777777" w:rsidR="007F3FA9" w:rsidRPr="00D13881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741955">
              <w:rPr>
                <w:rFonts w:cstheme="minorHAnsi"/>
                <w:b/>
                <w:bCs/>
              </w:rPr>
              <w:t>Therapist Signature</w:t>
            </w:r>
            <w:r w:rsidRPr="00D13881">
              <w:rPr>
                <w:rFonts w:cstheme="minorHAnsi"/>
              </w:rPr>
              <w:t xml:space="preserve"> </w:t>
            </w:r>
          </w:p>
        </w:tc>
        <w:tc>
          <w:tcPr>
            <w:tcW w:w="8365" w:type="dxa"/>
            <w:gridSpan w:val="9"/>
            <w:shd w:val="clear" w:color="auto" w:fill="FFFFFF" w:themeFill="background1"/>
          </w:tcPr>
          <w:p w14:paraId="33C92352" w14:textId="77777777" w:rsidR="007F3FA9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 w:rsidRPr="00D13881">
              <w:rPr>
                <w:rFonts w:cstheme="minorHAnsi"/>
              </w:rPr>
              <w:t>Please sign here to confirm information is correct.</w:t>
            </w:r>
          </w:p>
          <w:p w14:paraId="465CE2F2" w14:textId="77777777" w:rsidR="007F3FA9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747B35CD" w14:textId="77777777" w:rsidR="007F3FA9" w:rsidRPr="00D13881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  <w:p w14:paraId="35CBFC26" w14:textId="77777777" w:rsidR="007F3FA9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  <w:r>
              <w:rPr>
                <w:rFonts w:cstheme="minorHAnsi"/>
              </w:rPr>
              <w:t>Sign: _______________________________________________ Date: _________________</w:t>
            </w:r>
          </w:p>
          <w:p w14:paraId="6D950F40" w14:textId="77777777" w:rsidR="007F3FA9" w:rsidRPr="00D13881" w:rsidRDefault="007F3FA9" w:rsidP="00A9772A">
            <w:pPr>
              <w:tabs>
                <w:tab w:val="left" w:pos="6705"/>
              </w:tabs>
              <w:spacing w:before="20" w:after="20"/>
              <w:rPr>
                <w:rFonts w:cstheme="minorHAnsi"/>
              </w:rPr>
            </w:pPr>
          </w:p>
        </w:tc>
      </w:tr>
    </w:tbl>
    <w:p w14:paraId="0A8935C8" w14:textId="794A31A5" w:rsidR="007F3FA9" w:rsidRPr="00D13881" w:rsidRDefault="007F3FA9">
      <w:pPr>
        <w:spacing w:line="259" w:lineRule="auto"/>
        <w:rPr>
          <w:rFonts w:cstheme="minorHAnsi"/>
        </w:rPr>
      </w:pPr>
    </w:p>
    <w:sectPr w:rsidR="007F3FA9" w:rsidRPr="00D13881" w:rsidSect="00A36CF1">
      <w:headerReference w:type="default" r:id="rId9"/>
      <w:footerReference w:type="default" r:id="rId10"/>
      <w:headerReference w:type="first" r:id="rId11"/>
      <w:pgSz w:w="11906" w:h="16838"/>
      <w:pgMar w:top="567" w:right="720" w:bottom="426" w:left="720" w:header="28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02AD00" w14:textId="77777777" w:rsidR="003B23AC" w:rsidRDefault="003B23AC" w:rsidP="00735D34">
      <w:r>
        <w:separator/>
      </w:r>
    </w:p>
  </w:endnote>
  <w:endnote w:type="continuationSeparator" w:id="0">
    <w:p w14:paraId="72C3F511" w14:textId="77777777" w:rsidR="003B23AC" w:rsidRDefault="003B23AC" w:rsidP="00735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23479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A63E94" w14:textId="53FCCDF6" w:rsidR="00CD349F" w:rsidRDefault="00CD349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70D5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6D5308FD" w14:textId="585EAA60" w:rsidR="00CD349F" w:rsidRDefault="00CD349F" w:rsidP="004E0103">
    <w:pPr>
      <w:pStyle w:val="Footer"/>
      <w:tabs>
        <w:tab w:val="clear" w:pos="9026"/>
        <w:tab w:val="right" w:pos="1046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F60BFE" w14:textId="77777777" w:rsidR="003B23AC" w:rsidRDefault="003B23AC" w:rsidP="00735D34">
      <w:r>
        <w:separator/>
      </w:r>
    </w:p>
  </w:footnote>
  <w:footnote w:type="continuationSeparator" w:id="0">
    <w:p w14:paraId="660DCF18" w14:textId="77777777" w:rsidR="003B23AC" w:rsidRDefault="003B23AC" w:rsidP="00735D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8C5854" w14:textId="292C6562" w:rsidR="00CD349F" w:rsidRPr="00534F50" w:rsidRDefault="00CD349F" w:rsidP="004E741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  <w:r>
      <w:rPr>
        <w:b/>
        <w:color w:val="002060"/>
      </w:rPr>
      <w:t xml:space="preserve"> – CLIENT CONSULTATION FORM</w:t>
    </w:r>
  </w:p>
  <w:p w14:paraId="16477FF5" w14:textId="77777777" w:rsidR="00CD349F" w:rsidRDefault="00CD349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AC660" w14:textId="02FD78CD" w:rsidR="00CD349F" w:rsidRPr="00534F50" w:rsidRDefault="00CD349F" w:rsidP="00A36CF1">
    <w:pPr>
      <w:pStyle w:val="Header"/>
      <w:jc w:val="center"/>
      <w:rPr>
        <w:b/>
        <w:color w:val="002060"/>
      </w:rPr>
    </w:pPr>
    <w:r w:rsidRPr="00534F50">
      <w:rPr>
        <w:b/>
        <w:color w:val="002060"/>
      </w:rPr>
      <w:t>BRIGHTON SCHOOL OF MASSAGE</w:t>
    </w:r>
  </w:p>
  <w:p w14:paraId="17EE11B0" w14:textId="77777777" w:rsidR="00CD349F" w:rsidRDefault="00CD34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83BE9"/>
    <w:multiLevelType w:val="hybridMultilevel"/>
    <w:tmpl w:val="174C1756"/>
    <w:lvl w:ilvl="0" w:tplc="5240F712">
      <w:start w:val="1"/>
      <w:numFmt w:val="decimal"/>
      <w:pStyle w:val="numberheading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0B2B1439"/>
    <w:multiLevelType w:val="hybridMultilevel"/>
    <w:tmpl w:val="46E29EDE"/>
    <w:lvl w:ilvl="0" w:tplc="147C4A6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3504A"/>
    <w:multiLevelType w:val="hybridMultilevel"/>
    <w:tmpl w:val="88FC949C"/>
    <w:lvl w:ilvl="0" w:tplc="048E0732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729E2"/>
    <w:multiLevelType w:val="hybridMultilevel"/>
    <w:tmpl w:val="03D8E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56744"/>
    <w:multiLevelType w:val="hybridMultilevel"/>
    <w:tmpl w:val="035A0574"/>
    <w:lvl w:ilvl="0" w:tplc="AD448D14">
      <w:start w:val="1"/>
      <w:numFmt w:val="bullet"/>
      <w:pStyle w:val="Bulletedtex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5F56E2"/>
    <w:multiLevelType w:val="hybridMultilevel"/>
    <w:tmpl w:val="D91E142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2916C7"/>
    <w:multiLevelType w:val="hybridMultilevel"/>
    <w:tmpl w:val="035095C8"/>
    <w:lvl w:ilvl="0" w:tplc="C6FEBB9E">
      <w:numFmt w:val="bullet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7" w15:restartNumberingAfterBreak="0">
    <w:nsid w:val="324B221D"/>
    <w:multiLevelType w:val="hybridMultilevel"/>
    <w:tmpl w:val="EAA2E602"/>
    <w:lvl w:ilvl="0" w:tplc="B1AA637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B91346"/>
    <w:multiLevelType w:val="hybridMultilevel"/>
    <w:tmpl w:val="1BFE27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9F1BB2"/>
    <w:multiLevelType w:val="hybridMultilevel"/>
    <w:tmpl w:val="C1D22208"/>
    <w:lvl w:ilvl="0" w:tplc="19C040AE">
      <w:start w:val="1"/>
      <w:numFmt w:val="bullet"/>
      <w:pStyle w:val="bulletindented"/>
      <w:lvlText w:val=""/>
      <w:lvlJc w:val="left"/>
      <w:pPr>
        <w:ind w:left="-3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6" w:hanging="360"/>
      </w:pPr>
      <w:rPr>
        <w:rFonts w:ascii="Wingdings" w:hAnsi="Wingdings" w:hint="default"/>
      </w:rPr>
    </w:lvl>
  </w:abstractNum>
  <w:abstractNum w:abstractNumId="10" w15:restartNumberingAfterBreak="0">
    <w:nsid w:val="66F06298"/>
    <w:multiLevelType w:val="hybridMultilevel"/>
    <w:tmpl w:val="9188A0E8"/>
    <w:lvl w:ilvl="0" w:tplc="A476D3CC">
      <w:start w:val="1"/>
      <w:numFmt w:val="bullet"/>
      <w:pStyle w:val="Bullet2"/>
      <w:lvlText w:val="-"/>
      <w:lvlJc w:val="left"/>
      <w:pPr>
        <w:ind w:left="108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773C28"/>
    <w:multiLevelType w:val="hybridMultilevel"/>
    <w:tmpl w:val="1D2439A8"/>
    <w:lvl w:ilvl="0" w:tplc="B9BCF37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E844BD2">
      <w:numFmt w:val="bullet"/>
      <w:pStyle w:val="NoSpacing"/>
      <w:lvlText w:val="-"/>
      <w:lvlJc w:val="left"/>
      <w:pPr>
        <w:ind w:left="1778" w:hanging="360"/>
      </w:pPr>
      <w:rPr>
        <w:rFonts w:ascii="Arial" w:eastAsia="Calibr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37E1B"/>
    <w:multiLevelType w:val="hybridMultilevel"/>
    <w:tmpl w:val="6ECCE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10"/>
  </w:num>
  <w:num w:numId="6">
    <w:abstractNumId w:val="11"/>
  </w:num>
  <w:num w:numId="7">
    <w:abstractNumId w:val="6"/>
  </w:num>
  <w:num w:numId="8">
    <w:abstractNumId w:val="3"/>
  </w:num>
  <w:num w:numId="9">
    <w:abstractNumId w:val="12"/>
  </w:num>
  <w:num w:numId="10">
    <w:abstractNumId w:val="8"/>
  </w:num>
  <w:num w:numId="11">
    <w:abstractNumId w:val="7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DIyM7O0NLa0MDFX0lEKTi0uzszPAykwNKoFAIQV5sItAAAA"/>
  </w:docVars>
  <w:rsids>
    <w:rsidRoot w:val="00205A79"/>
    <w:rsid w:val="0000068E"/>
    <w:rsid w:val="000012C1"/>
    <w:rsid w:val="000024D8"/>
    <w:rsid w:val="00003257"/>
    <w:rsid w:val="00003BB6"/>
    <w:rsid w:val="00007136"/>
    <w:rsid w:val="00023B40"/>
    <w:rsid w:val="00053198"/>
    <w:rsid w:val="000554A7"/>
    <w:rsid w:val="00065EF7"/>
    <w:rsid w:val="000730CF"/>
    <w:rsid w:val="000C3A9C"/>
    <w:rsid w:val="000C7017"/>
    <w:rsid w:val="000D0FB3"/>
    <w:rsid w:val="000D1D6D"/>
    <w:rsid w:val="000D27F1"/>
    <w:rsid w:val="000E0965"/>
    <w:rsid w:val="000E7AC1"/>
    <w:rsid w:val="0010345E"/>
    <w:rsid w:val="001244AF"/>
    <w:rsid w:val="00124BAE"/>
    <w:rsid w:val="00133D1D"/>
    <w:rsid w:val="00143222"/>
    <w:rsid w:val="00143DC0"/>
    <w:rsid w:val="001465FB"/>
    <w:rsid w:val="00161E31"/>
    <w:rsid w:val="00171054"/>
    <w:rsid w:val="0018288A"/>
    <w:rsid w:val="00183B61"/>
    <w:rsid w:val="001870D5"/>
    <w:rsid w:val="0019114B"/>
    <w:rsid w:val="00192DF6"/>
    <w:rsid w:val="00195B44"/>
    <w:rsid w:val="00197E69"/>
    <w:rsid w:val="001C172A"/>
    <w:rsid w:val="001D462E"/>
    <w:rsid w:val="001E0693"/>
    <w:rsid w:val="001E0AD5"/>
    <w:rsid w:val="001E6F80"/>
    <w:rsid w:val="001F79F2"/>
    <w:rsid w:val="00205A79"/>
    <w:rsid w:val="00224EF7"/>
    <w:rsid w:val="0022719F"/>
    <w:rsid w:val="002360A5"/>
    <w:rsid w:val="00245D23"/>
    <w:rsid w:val="00295D59"/>
    <w:rsid w:val="002965A0"/>
    <w:rsid w:val="002A730F"/>
    <w:rsid w:val="002C5C77"/>
    <w:rsid w:val="002C61DA"/>
    <w:rsid w:val="002D7C6C"/>
    <w:rsid w:val="002F4DBC"/>
    <w:rsid w:val="00303CFD"/>
    <w:rsid w:val="00306B4D"/>
    <w:rsid w:val="003174B1"/>
    <w:rsid w:val="00325637"/>
    <w:rsid w:val="00327692"/>
    <w:rsid w:val="00337E04"/>
    <w:rsid w:val="003537EE"/>
    <w:rsid w:val="00361FF4"/>
    <w:rsid w:val="00362EB1"/>
    <w:rsid w:val="0036301A"/>
    <w:rsid w:val="00365469"/>
    <w:rsid w:val="00383801"/>
    <w:rsid w:val="00384B9F"/>
    <w:rsid w:val="003870B7"/>
    <w:rsid w:val="00392B0B"/>
    <w:rsid w:val="003962F1"/>
    <w:rsid w:val="003A1126"/>
    <w:rsid w:val="003B23AC"/>
    <w:rsid w:val="003B2D6A"/>
    <w:rsid w:val="003B5EEF"/>
    <w:rsid w:val="003C5251"/>
    <w:rsid w:val="003F2255"/>
    <w:rsid w:val="0042508E"/>
    <w:rsid w:val="004402A4"/>
    <w:rsid w:val="00452D0D"/>
    <w:rsid w:val="00464B15"/>
    <w:rsid w:val="004667A2"/>
    <w:rsid w:val="004723CA"/>
    <w:rsid w:val="00477296"/>
    <w:rsid w:val="00492AFF"/>
    <w:rsid w:val="004C4516"/>
    <w:rsid w:val="004C581A"/>
    <w:rsid w:val="004C77AF"/>
    <w:rsid w:val="004E0103"/>
    <w:rsid w:val="004E1FE0"/>
    <w:rsid w:val="004E5153"/>
    <w:rsid w:val="004E7411"/>
    <w:rsid w:val="005217CA"/>
    <w:rsid w:val="00531F9D"/>
    <w:rsid w:val="00534F50"/>
    <w:rsid w:val="00557B36"/>
    <w:rsid w:val="00560C28"/>
    <w:rsid w:val="005657D9"/>
    <w:rsid w:val="00566C8D"/>
    <w:rsid w:val="00574B8B"/>
    <w:rsid w:val="0057710A"/>
    <w:rsid w:val="00583817"/>
    <w:rsid w:val="0058548A"/>
    <w:rsid w:val="005857EB"/>
    <w:rsid w:val="00586BFF"/>
    <w:rsid w:val="00594C47"/>
    <w:rsid w:val="005A39CB"/>
    <w:rsid w:val="005A6E9B"/>
    <w:rsid w:val="005B5965"/>
    <w:rsid w:val="005B7B27"/>
    <w:rsid w:val="005C2D6B"/>
    <w:rsid w:val="005E0C2A"/>
    <w:rsid w:val="005E5DE1"/>
    <w:rsid w:val="005F4B92"/>
    <w:rsid w:val="005F70D5"/>
    <w:rsid w:val="006009B6"/>
    <w:rsid w:val="006114A1"/>
    <w:rsid w:val="00632F9F"/>
    <w:rsid w:val="00633BBC"/>
    <w:rsid w:val="006474E8"/>
    <w:rsid w:val="00665E01"/>
    <w:rsid w:val="006858C7"/>
    <w:rsid w:val="00690559"/>
    <w:rsid w:val="006C4754"/>
    <w:rsid w:val="006E3466"/>
    <w:rsid w:val="006F489D"/>
    <w:rsid w:val="007130BE"/>
    <w:rsid w:val="007250DB"/>
    <w:rsid w:val="00726597"/>
    <w:rsid w:val="00735D34"/>
    <w:rsid w:val="00741955"/>
    <w:rsid w:val="00747314"/>
    <w:rsid w:val="00771671"/>
    <w:rsid w:val="00771E97"/>
    <w:rsid w:val="007720A5"/>
    <w:rsid w:val="00777001"/>
    <w:rsid w:val="0078009E"/>
    <w:rsid w:val="007870A1"/>
    <w:rsid w:val="00791F36"/>
    <w:rsid w:val="007C18CA"/>
    <w:rsid w:val="007D2E02"/>
    <w:rsid w:val="007E763A"/>
    <w:rsid w:val="007E7D4A"/>
    <w:rsid w:val="007F0350"/>
    <w:rsid w:val="007F3FA9"/>
    <w:rsid w:val="00801036"/>
    <w:rsid w:val="008154B8"/>
    <w:rsid w:val="00834262"/>
    <w:rsid w:val="00840EBB"/>
    <w:rsid w:val="00853AF3"/>
    <w:rsid w:val="00874E16"/>
    <w:rsid w:val="008B198A"/>
    <w:rsid w:val="008D4F6A"/>
    <w:rsid w:val="008E12A8"/>
    <w:rsid w:val="008F03ED"/>
    <w:rsid w:val="00902C9E"/>
    <w:rsid w:val="00927EC0"/>
    <w:rsid w:val="0094691E"/>
    <w:rsid w:val="009541DF"/>
    <w:rsid w:val="00971B91"/>
    <w:rsid w:val="00974429"/>
    <w:rsid w:val="00976267"/>
    <w:rsid w:val="00992337"/>
    <w:rsid w:val="009A7F7B"/>
    <w:rsid w:val="009B6AC5"/>
    <w:rsid w:val="009C3F56"/>
    <w:rsid w:val="009D42F0"/>
    <w:rsid w:val="009E7631"/>
    <w:rsid w:val="009F4AAD"/>
    <w:rsid w:val="009F656D"/>
    <w:rsid w:val="00A00691"/>
    <w:rsid w:val="00A05B4A"/>
    <w:rsid w:val="00A15F6E"/>
    <w:rsid w:val="00A17E6E"/>
    <w:rsid w:val="00A36CF1"/>
    <w:rsid w:val="00A4457F"/>
    <w:rsid w:val="00A61D0B"/>
    <w:rsid w:val="00A656C3"/>
    <w:rsid w:val="00A66143"/>
    <w:rsid w:val="00A679AF"/>
    <w:rsid w:val="00A71259"/>
    <w:rsid w:val="00A72B2F"/>
    <w:rsid w:val="00A9756D"/>
    <w:rsid w:val="00AA5E9C"/>
    <w:rsid w:val="00AB226F"/>
    <w:rsid w:val="00AD67F2"/>
    <w:rsid w:val="00AD73F4"/>
    <w:rsid w:val="00AE1DCA"/>
    <w:rsid w:val="00B006E6"/>
    <w:rsid w:val="00B01865"/>
    <w:rsid w:val="00B075D9"/>
    <w:rsid w:val="00B3566B"/>
    <w:rsid w:val="00B4318F"/>
    <w:rsid w:val="00B52567"/>
    <w:rsid w:val="00B56FC0"/>
    <w:rsid w:val="00B62643"/>
    <w:rsid w:val="00B63D8E"/>
    <w:rsid w:val="00B70181"/>
    <w:rsid w:val="00B86297"/>
    <w:rsid w:val="00BB0E89"/>
    <w:rsid w:val="00BD1520"/>
    <w:rsid w:val="00BD6D8C"/>
    <w:rsid w:val="00BF13A4"/>
    <w:rsid w:val="00BF6079"/>
    <w:rsid w:val="00C0091D"/>
    <w:rsid w:val="00C12D9A"/>
    <w:rsid w:val="00C14103"/>
    <w:rsid w:val="00C142C1"/>
    <w:rsid w:val="00C311A4"/>
    <w:rsid w:val="00C42994"/>
    <w:rsid w:val="00C52446"/>
    <w:rsid w:val="00C622A5"/>
    <w:rsid w:val="00C636DA"/>
    <w:rsid w:val="00C8487E"/>
    <w:rsid w:val="00C856A3"/>
    <w:rsid w:val="00C875E4"/>
    <w:rsid w:val="00CA5E8C"/>
    <w:rsid w:val="00CB425B"/>
    <w:rsid w:val="00CC0684"/>
    <w:rsid w:val="00CC2341"/>
    <w:rsid w:val="00CC6615"/>
    <w:rsid w:val="00CD349F"/>
    <w:rsid w:val="00CD64B7"/>
    <w:rsid w:val="00CE1BD0"/>
    <w:rsid w:val="00CF44D5"/>
    <w:rsid w:val="00CF4769"/>
    <w:rsid w:val="00CF5A89"/>
    <w:rsid w:val="00D125C1"/>
    <w:rsid w:val="00D13881"/>
    <w:rsid w:val="00D37D63"/>
    <w:rsid w:val="00D46C11"/>
    <w:rsid w:val="00D54DA1"/>
    <w:rsid w:val="00DB717A"/>
    <w:rsid w:val="00DC41A2"/>
    <w:rsid w:val="00DF03C6"/>
    <w:rsid w:val="00E10AE0"/>
    <w:rsid w:val="00E116E3"/>
    <w:rsid w:val="00E167DF"/>
    <w:rsid w:val="00E25719"/>
    <w:rsid w:val="00E632C5"/>
    <w:rsid w:val="00E6627C"/>
    <w:rsid w:val="00E7259A"/>
    <w:rsid w:val="00EC0F4F"/>
    <w:rsid w:val="00EC3F7E"/>
    <w:rsid w:val="00EC5E3B"/>
    <w:rsid w:val="00EE5390"/>
    <w:rsid w:val="00EF13E3"/>
    <w:rsid w:val="00F020FB"/>
    <w:rsid w:val="00F05D5E"/>
    <w:rsid w:val="00F1165D"/>
    <w:rsid w:val="00F16D97"/>
    <w:rsid w:val="00F23085"/>
    <w:rsid w:val="00F2435B"/>
    <w:rsid w:val="00F25FE9"/>
    <w:rsid w:val="00F346A4"/>
    <w:rsid w:val="00F4472E"/>
    <w:rsid w:val="00F62F41"/>
    <w:rsid w:val="00F724E4"/>
    <w:rsid w:val="00F77413"/>
    <w:rsid w:val="00F83CD7"/>
    <w:rsid w:val="00F919EF"/>
    <w:rsid w:val="00F959BE"/>
    <w:rsid w:val="00FA6733"/>
    <w:rsid w:val="00FD106D"/>
    <w:rsid w:val="00FE1892"/>
    <w:rsid w:val="00FE4579"/>
    <w:rsid w:val="00FF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69093"/>
  <w15:chartTrackingRefBased/>
  <w15:docId w15:val="{99820F5D-3E4F-405C-A220-43E2900BA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text"/>
    <w:qFormat/>
    <w:rsid w:val="00EC0F4F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30CF"/>
    <w:pPr>
      <w:keepNext/>
      <w:keepLines/>
      <w:pBdr>
        <w:top w:val="single" w:sz="12" w:space="1" w:color="702F8A"/>
      </w:pBdr>
      <w:spacing w:after="240"/>
      <w:outlineLvl w:val="0"/>
    </w:pPr>
    <w:rPr>
      <w:rFonts w:eastAsiaTheme="majorEastAsia" w:cstheme="majorBidi"/>
      <w:sz w:val="52"/>
      <w:szCs w:val="32"/>
    </w:rPr>
  </w:style>
  <w:style w:type="paragraph" w:styleId="Heading2">
    <w:name w:val="heading 2"/>
    <w:aliases w:val="LO Heading"/>
    <w:basedOn w:val="Normal"/>
    <w:next w:val="Normal"/>
    <w:link w:val="Heading2Char"/>
    <w:uiPriority w:val="9"/>
    <w:unhideWhenUsed/>
    <w:qFormat/>
    <w:rsid w:val="00392B0B"/>
    <w:pPr>
      <w:keepNext/>
      <w:keepLines/>
      <w:spacing w:after="80"/>
      <w:outlineLvl w:val="1"/>
    </w:pPr>
    <w:rPr>
      <w:rFonts w:eastAsiaTheme="majorEastAsia" w:cstheme="majorBidi"/>
      <w:color w:val="702F8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1259"/>
    <w:pPr>
      <w:keepNext/>
      <w:keepLines/>
      <w:spacing w:after="12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76267"/>
    <w:pPr>
      <w:keepNext/>
      <w:keepLines/>
      <w:spacing w:after="80"/>
      <w:outlineLvl w:val="3"/>
    </w:pPr>
    <w:rPr>
      <w:rFonts w:asciiTheme="majorHAnsi" w:eastAsiaTheme="majorEastAsia" w:hAnsiTheme="majorHAnsi" w:cstheme="majorBidi"/>
      <w:iCs/>
      <w:color w:val="CD26A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ontpageheading">
    <w:name w:val="Front page heading"/>
    <w:basedOn w:val="Normal"/>
    <w:link w:val="FrontpageheadingChar"/>
    <w:qFormat/>
    <w:rsid w:val="000730CF"/>
    <w:pPr>
      <w:pBdr>
        <w:top w:val="single" w:sz="12" w:space="1" w:color="702F8A"/>
      </w:pBdr>
      <w:spacing w:after="360"/>
    </w:pPr>
    <w:rPr>
      <w:sz w:val="76"/>
    </w:rPr>
  </w:style>
  <w:style w:type="paragraph" w:customStyle="1" w:styleId="NoParagraphStyle">
    <w:name w:val="[No Paragraph Style]"/>
    <w:rsid w:val="00F7741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FrontpageheadingChar">
    <w:name w:val="Front page heading Char"/>
    <w:basedOn w:val="DefaultParagraphFont"/>
    <w:link w:val="Frontpageheading"/>
    <w:rsid w:val="000730CF"/>
    <w:rPr>
      <w:sz w:val="76"/>
    </w:rPr>
  </w:style>
  <w:style w:type="paragraph" w:customStyle="1" w:styleId="BasicParagraph">
    <w:name w:val="[Basic Paragraph]"/>
    <w:basedOn w:val="NoParagraphStyle"/>
    <w:uiPriority w:val="99"/>
    <w:rsid w:val="00F77413"/>
  </w:style>
  <w:style w:type="paragraph" w:customStyle="1" w:styleId="Qaultile">
    <w:name w:val="Qaul tile"/>
    <w:basedOn w:val="Frontpageheading"/>
    <w:link w:val="QaultileChar"/>
    <w:qFormat/>
    <w:rsid w:val="005A39CB"/>
    <w:pPr>
      <w:pBdr>
        <w:top w:val="none" w:sz="0" w:space="0" w:color="auto"/>
      </w:pBdr>
      <w:spacing w:after="60"/>
    </w:pPr>
    <w:rPr>
      <w:sz w:val="40"/>
    </w:rPr>
  </w:style>
  <w:style w:type="paragraph" w:customStyle="1" w:styleId="QN">
    <w:name w:val="QN"/>
    <w:basedOn w:val="Qaultile"/>
    <w:link w:val="QNChar"/>
    <w:qFormat/>
    <w:rsid w:val="005A39CB"/>
    <w:rPr>
      <w:color w:val="AEAAAA" w:themeColor="background2" w:themeShade="BF"/>
      <w:sz w:val="36"/>
    </w:rPr>
  </w:style>
  <w:style w:type="character" w:customStyle="1" w:styleId="QaultileChar">
    <w:name w:val="Qaul tile Char"/>
    <w:basedOn w:val="FrontpageheadingChar"/>
    <w:link w:val="Qaultile"/>
    <w:rsid w:val="005A39CB"/>
    <w:rPr>
      <w:sz w:val="40"/>
    </w:rPr>
  </w:style>
  <w:style w:type="paragraph" w:styleId="Header">
    <w:name w:val="header"/>
    <w:basedOn w:val="Normal"/>
    <w:link w:val="Head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QNChar">
    <w:name w:val="QN Char"/>
    <w:basedOn w:val="QaultileChar"/>
    <w:link w:val="QN"/>
    <w:rsid w:val="005A39CB"/>
    <w:rPr>
      <w:color w:val="AEAAAA" w:themeColor="background2" w:themeShade="BF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5B5965"/>
  </w:style>
  <w:style w:type="paragraph" w:styleId="Footer">
    <w:name w:val="footer"/>
    <w:basedOn w:val="Normal"/>
    <w:link w:val="FooterChar"/>
    <w:uiPriority w:val="99"/>
    <w:unhideWhenUsed/>
    <w:rsid w:val="005B59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965"/>
  </w:style>
  <w:style w:type="paragraph" w:customStyle="1" w:styleId="Headings">
    <w:name w:val="Headings"/>
    <w:basedOn w:val="Normal"/>
    <w:link w:val="HeadingsChar"/>
    <w:rsid w:val="00CB425B"/>
    <w:pPr>
      <w:pBdr>
        <w:top w:val="single" w:sz="12" w:space="1" w:color="CD26AF"/>
      </w:pBdr>
      <w:spacing w:after="240"/>
    </w:pPr>
    <w:rPr>
      <w:sz w:val="52"/>
    </w:rPr>
  </w:style>
  <w:style w:type="paragraph" w:customStyle="1" w:styleId="Default">
    <w:name w:val="Default"/>
    <w:rsid w:val="00CB42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sChar">
    <w:name w:val="Headings Char"/>
    <w:basedOn w:val="DefaultParagraphFont"/>
    <w:link w:val="Headings"/>
    <w:rsid w:val="00CB425B"/>
    <w:rPr>
      <w:sz w:val="52"/>
    </w:rPr>
  </w:style>
  <w:style w:type="paragraph" w:customStyle="1" w:styleId="Headings2">
    <w:name w:val="Headings 2"/>
    <w:basedOn w:val="Normal"/>
    <w:link w:val="Headings2Char"/>
    <w:rsid w:val="00CB425B"/>
    <w:pPr>
      <w:spacing w:after="80"/>
    </w:pPr>
    <w:rPr>
      <w:color w:val="CD26AF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161E31"/>
    <w:pPr>
      <w:ind w:left="720"/>
      <w:contextualSpacing/>
    </w:pPr>
  </w:style>
  <w:style w:type="character" w:customStyle="1" w:styleId="Headings2Char">
    <w:name w:val="Headings 2 Char"/>
    <w:basedOn w:val="DefaultParagraphFont"/>
    <w:link w:val="Headings2"/>
    <w:rsid w:val="00CB425B"/>
    <w:rPr>
      <w:color w:val="CD26AF"/>
      <w:sz w:val="28"/>
    </w:rPr>
  </w:style>
  <w:style w:type="paragraph" w:customStyle="1" w:styleId="Bullet">
    <w:name w:val="Bullet"/>
    <w:basedOn w:val="ListParagraph"/>
    <w:link w:val="BulletChar"/>
    <w:qFormat/>
    <w:rsid w:val="001E6F80"/>
    <w:pPr>
      <w:numPr>
        <w:numId w:val="1"/>
      </w:numPr>
      <w:spacing w:after="0"/>
      <w:ind w:left="357" w:hanging="357"/>
    </w:pPr>
  </w:style>
  <w:style w:type="character" w:customStyle="1" w:styleId="Heading1Char">
    <w:name w:val="Heading 1 Char"/>
    <w:basedOn w:val="DefaultParagraphFont"/>
    <w:link w:val="Heading1"/>
    <w:uiPriority w:val="9"/>
    <w:rsid w:val="000730CF"/>
    <w:rPr>
      <w:rFonts w:eastAsiaTheme="majorEastAsia" w:cstheme="majorBidi"/>
      <w:sz w:val="5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61E31"/>
  </w:style>
  <w:style w:type="character" w:customStyle="1" w:styleId="BulletChar">
    <w:name w:val="Bullet Char"/>
    <w:basedOn w:val="ListParagraphChar"/>
    <w:link w:val="Bullet"/>
    <w:rsid w:val="001E6F80"/>
  </w:style>
  <w:style w:type="paragraph" w:styleId="TOCHeading">
    <w:name w:val="TOC Heading"/>
    <w:basedOn w:val="Heading1"/>
    <w:next w:val="Normal"/>
    <w:uiPriority w:val="39"/>
    <w:unhideWhenUsed/>
    <w:qFormat/>
    <w:rsid w:val="003174B1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174B1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74B1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174B1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uiPriority w:val="39"/>
    <w:rsid w:val="00317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74B1"/>
    <w:rPr>
      <w:color w:val="0563C1" w:themeColor="hyperlink"/>
      <w:u w:val="single"/>
    </w:rPr>
  </w:style>
  <w:style w:type="character" w:customStyle="1" w:styleId="Heading2Char">
    <w:name w:val="Heading 2 Char"/>
    <w:aliases w:val="LO Heading Char"/>
    <w:basedOn w:val="DefaultParagraphFont"/>
    <w:link w:val="Heading2"/>
    <w:uiPriority w:val="9"/>
    <w:rsid w:val="00392B0B"/>
    <w:rPr>
      <w:rFonts w:eastAsiaTheme="majorEastAsia" w:cstheme="majorBidi"/>
      <w:color w:val="702F8A"/>
      <w:sz w:val="28"/>
      <w:szCs w:val="26"/>
    </w:rPr>
  </w:style>
  <w:style w:type="paragraph" w:customStyle="1" w:styleId="bodytextbold">
    <w:name w:val="body text bold"/>
    <w:basedOn w:val="Normal"/>
    <w:link w:val="bodytextboldChar"/>
    <w:rsid w:val="003F2255"/>
    <w:pPr>
      <w:spacing w:after="80"/>
    </w:pPr>
    <w:rPr>
      <w:rFonts w:cs="Arial"/>
      <w:color w:val="CD26AF"/>
    </w:rPr>
  </w:style>
  <w:style w:type="character" w:customStyle="1" w:styleId="bodytextboldChar">
    <w:name w:val="body text bold Char"/>
    <w:basedOn w:val="DefaultParagraphFont"/>
    <w:link w:val="bodytextbold"/>
    <w:rsid w:val="003F2255"/>
    <w:rPr>
      <w:rFonts w:cs="Arial"/>
      <w:color w:val="CD26AF"/>
    </w:rPr>
  </w:style>
  <w:style w:type="character" w:customStyle="1" w:styleId="Title1Char">
    <w:name w:val="Title 1 Char"/>
    <w:basedOn w:val="DefaultParagraphFont"/>
    <w:link w:val="Title1"/>
    <w:locked/>
    <w:rsid w:val="00195B44"/>
    <w:rPr>
      <w:rFonts w:ascii="Arial" w:eastAsiaTheme="majorEastAsia" w:hAnsi="Arial" w:cstheme="majorBidi"/>
      <w:color w:val="6A2C91"/>
      <w:sz w:val="44"/>
      <w:szCs w:val="32"/>
    </w:rPr>
  </w:style>
  <w:style w:type="paragraph" w:customStyle="1" w:styleId="Title1">
    <w:name w:val="Title 1"/>
    <w:basedOn w:val="Heading1"/>
    <w:link w:val="Title1Char"/>
    <w:autoRedefine/>
    <w:rsid w:val="00195B44"/>
    <w:pPr>
      <w:pBdr>
        <w:top w:val="none" w:sz="0" w:space="0" w:color="auto"/>
        <w:bottom w:val="single" w:sz="4" w:space="1" w:color="6A2C91"/>
      </w:pBdr>
      <w:spacing w:after="120"/>
    </w:pPr>
    <w:rPr>
      <w:rFonts w:ascii="Arial" w:hAnsi="Arial"/>
      <w:color w:val="6A2C91"/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A71259"/>
    <w:rPr>
      <w:rFonts w:eastAsiaTheme="majorEastAsia" w:cstheme="majorBidi"/>
      <w:sz w:val="24"/>
      <w:szCs w:val="24"/>
    </w:rPr>
  </w:style>
  <w:style w:type="character" w:customStyle="1" w:styleId="BulletedtextChar">
    <w:name w:val="Bulleted text Char"/>
    <w:basedOn w:val="DefaultParagraphFont"/>
    <w:link w:val="Bulletedtext"/>
    <w:locked/>
    <w:rsid w:val="003C5251"/>
    <w:rPr>
      <w:rFonts w:ascii="Arial" w:hAnsi="Arial" w:cs="Arial"/>
    </w:rPr>
  </w:style>
  <w:style w:type="paragraph" w:customStyle="1" w:styleId="Bulletedtext">
    <w:name w:val="Bulleted text"/>
    <w:basedOn w:val="Normal"/>
    <w:link w:val="BulletedtextChar"/>
    <w:autoRedefine/>
    <w:rsid w:val="003C5251"/>
    <w:pPr>
      <w:numPr>
        <w:numId w:val="2"/>
      </w:numPr>
      <w:spacing w:after="0"/>
    </w:pPr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976267"/>
    <w:rPr>
      <w:rFonts w:asciiTheme="majorHAnsi" w:eastAsiaTheme="majorEastAsia" w:hAnsiTheme="majorHAnsi" w:cstheme="majorBidi"/>
      <w:iCs/>
      <w:color w:val="CD26AF"/>
    </w:rPr>
  </w:style>
  <w:style w:type="paragraph" w:customStyle="1" w:styleId="LO">
    <w:name w:val="LO"/>
    <w:basedOn w:val="Normal"/>
    <w:link w:val="LOChar"/>
    <w:qFormat/>
    <w:rsid w:val="00325637"/>
    <w:pPr>
      <w:spacing w:after="80"/>
    </w:pPr>
  </w:style>
  <w:style w:type="paragraph" w:customStyle="1" w:styleId="numberheading">
    <w:name w:val="number heading"/>
    <w:basedOn w:val="Bullet"/>
    <w:link w:val="numberheadingChar"/>
    <w:qFormat/>
    <w:rsid w:val="00A71259"/>
    <w:pPr>
      <w:numPr>
        <w:numId w:val="4"/>
      </w:numPr>
      <w:spacing w:after="120"/>
      <w:ind w:left="357" w:hanging="357"/>
    </w:pPr>
    <w:rPr>
      <w:sz w:val="32"/>
    </w:rPr>
  </w:style>
  <w:style w:type="character" w:customStyle="1" w:styleId="LOChar">
    <w:name w:val="LO Char"/>
    <w:basedOn w:val="DefaultParagraphFont"/>
    <w:link w:val="LO"/>
    <w:rsid w:val="00325637"/>
  </w:style>
  <w:style w:type="paragraph" w:customStyle="1" w:styleId="Bullet2">
    <w:name w:val="Bullet 2"/>
    <w:link w:val="Bullet2Char"/>
    <w:qFormat/>
    <w:rsid w:val="000C7017"/>
    <w:pPr>
      <w:numPr>
        <w:numId w:val="5"/>
      </w:numPr>
      <w:spacing w:after="80"/>
    </w:pPr>
  </w:style>
  <w:style w:type="character" w:customStyle="1" w:styleId="numberheadingChar">
    <w:name w:val="number heading Char"/>
    <w:basedOn w:val="BulletChar"/>
    <w:link w:val="numberheading"/>
    <w:rsid w:val="00A71259"/>
    <w:rPr>
      <w:sz w:val="32"/>
    </w:rPr>
  </w:style>
  <w:style w:type="paragraph" w:customStyle="1" w:styleId="Bullet1">
    <w:name w:val="Bullet 1"/>
    <w:basedOn w:val="Default"/>
    <w:link w:val="Bullet1Char"/>
    <w:rsid w:val="00B006E6"/>
    <w:pPr>
      <w:numPr>
        <w:numId w:val="6"/>
      </w:numPr>
    </w:pPr>
    <w:rPr>
      <w:rFonts w:eastAsia="Times New Roman"/>
      <w:color w:val="auto"/>
      <w:sz w:val="22"/>
      <w:szCs w:val="22"/>
      <w:lang w:eastAsia="en-GB"/>
    </w:rPr>
  </w:style>
  <w:style w:type="character" w:customStyle="1" w:styleId="Bullet2Char">
    <w:name w:val="Bullet 2 Char"/>
    <w:basedOn w:val="BulletChar"/>
    <w:link w:val="Bullet2"/>
    <w:rsid w:val="000C7017"/>
  </w:style>
  <w:style w:type="paragraph" w:styleId="NoSpacing">
    <w:name w:val="No Spacing"/>
    <w:basedOn w:val="Bullet1"/>
    <w:uiPriority w:val="1"/>
    <w:rsid w:val="00B006E6"/>
    <w:pPr>
      <w:numPr>
        <w:ilvl w:val="1"/>
      </w:numPr>
      <w:ind w:left="1080"/>
    </w:pPr>
  </w:style>
  <w:style w:type="character" w:customStyle="1" w:styleId="Bullet1Char">
    <w:name w:val="Bullet 1 Char"/>
    <w:link w:val="Bullet1"/>
    <w:rsid w:val="00B006E6"/>
    <w:rPr>
      <w:rFonts w:ascii="Arial" w:eastAsia="Times New Roman" w:hAnsi="Arial" w:cs="Arial"/>
      <w:lang w:eastAsia="en-GB"/>
    </w:rPr>
  </w:style>
  <w:style w:type="paragraph" w:customStyle="1" w:styleId="Bulletwithspace">
    <w:name w:val="Bullet with space"/>
    <w:basedOn w:val="Bullet"/>
    <w:link w:val="BulletwithspaceChar"/>
    <w:rsid w:val="00B006E6"/>
    <w:pPr>
      <w:spacing w:after="80"/>
    </w:pPr>
  </w:style>
  <w:style w:type="paragraph" w:customStyle="1" w:styleId="Bullet3">
    <w:name w:val="Bullet 3"/>
    <w:basedOn w:val="NoParagraphStyle"/>
    <w:link w:val="Bullet3Char"/>
    <w:rsid w:val="00A00691"/>
    <w:pPr>
      <w:spacing w:after="80"/>
    </w:pPr>
    <w:rPr>
      <w:rFonts w:asciiTheme="minorHAnsi" w:hAnsiTheme="minorHAnsi"/>
      <w:sz w:val="22"/>
    </w:rPr>
  </w:style>
  <w:style w:type="character" w:customStyle="1" w:styleId="BulletwithspaceChar">
    <w:name w:val="Bullet with space Char"/>
    <w:basedOn w:val="BulletChar"/>
    <w:link w:val="Bulletwithspace"/>
    <w:rsid w:val="00B006E6"/>
  </w:style>
  <w:style w:type="character" w:customStyle="1" w:styleId="Bullet3Char">
    <w:name w:val="Bullet 3 Char"/>
    <w:basedOn w:val="BulletwithspaceChar"/>
    <w:link w:val="Bullet3"/>
    <w:rsid w:val="00A00691"/>
    <w:rPr>
      <w:rFonts w:cs="Minion Pro"/>
      <w:color w:val="000000"/>
      <w:szCs w:val="24"/>
    </w:rPr>
  </w:style>
  <w:style w:type="paragraph" w:customStyle="1" w:styleId="Boldstatement">
    <w:name w:val="Bold statement"/>
    <w:basedOn w:val="Normal"/>
    <w:link w:val="BoldstatementChar"/>
    <w:qFormat/>
    <w:rsid w:val="008154B8"/>
    <w:pPr>
      <w:spacing w:after="0"/>
    </w:pPr>
    <w:rPr>
      <w:b/>
    </w:rPr>
  </w:style>
  <w:style w:type="character" w:customStyle="1" w:styleId="BoldstatementChar">
    <w:name w:val="Bold statement Char"/>
    <w:basedOn w:val="DefaultParagraphFont"/>
    <w:link w:val="Boldstatement"/>
    <w:rsid w:val="008154B8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6E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6E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E6627C"/>
    <w:pPr>
      <w:pBdr>
        <w:top w:val="single" w:sz="12" w:space="1" w:color="05C3DE"/>
      </w:pBdr>
      <w:spacing w:before="240" w:after="60"/>
      <w:outlineLvl w:val="0"/>
    </w:pPr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customStyle="1" w:styleId="TitleChar">
    <w:name w:val="Title Char"/>
    <w:basedOn w:val="DefaultParagraphFont"/>
    <w:link w:val="Title"/>
    <w:rsid w:val="00E6627C"/>
    <w:rPr>
      <w:rFonts w:ascii="Calibri" w:eastAsia="Times New Roman" w:hAnsi="Calibri" w:cs="Times New Roman"/>
      <w:b/>
      <w:bCs/>
      <w:kern w:val="28"/>
      <w:sz w:val="52"/>
      <w:szCs w:val="32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A1"/>
    <w:rPr>
      <w:b/>
      <w:bCs/>
      <w:sz w:val="20"/>
      <w:szCs w:val="20"/>
    </w:rPr>
  </w:style>
  <w:style w:type="paragraph" w:customStyle="1" w:styleId="bulletindented">
    <w:name w:val="bullet indented"/>
    <w:basedOn w:val="Normal"/>
    <w:link w:val="bulletindentedChar"/>
    <w:qFormat/>
    <w:rsid w:val="00FD106D"/>
    <w:pPr>
      <w:numPr>
        <w:numId w:val="13"/>
      </w:numPr>
      <w:spacing w:after="60"/>
      <w:ind w:left="714" w:hanging="357"/>
    </w:pPr>
    <w:rPr>
      <w:rFonts w:ascii="Calibri" w:eastAsia="Times New Roman" w:hAnsi="Calibri" w:cs="Arial"/>
      <w:sz w:val="20"/>
      <w:szCs w:val="20"/>
      <w:lang w:eastAsia="en-GB"/>
    </w:rPr>
  </w:style>
  <w:style w:type="character" w:customStyle="1" w:styleId="bulletindentedChar">
    <w:name w:val="bullet indented Char"/>
    <w:link w:val="bulletindented"/>
    <w:rsid w:val="00FD106D"/>
    <w:rPr>
      <w:rFonts w:ascii="Calibri" w:eastAsia="Times New Roman" w:hAnsi="Calibri" w:cs="Arial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60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573C1-D87B-460B-876B-E8AEF144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832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rza</dc:creator>
  <cp:keywords/>
  <dc:description/>
  <cp:lastModifiedBy>Windows User</cp:lastModifiedBy>
  <cp:revision>7</cp:revision>
  <cp:lastPrinted>2021-03-08T19:18:00Z</cp:lastPrinted>
  <dcterms:created xsi:type="dcterms:W3CDTF">2021-04-28T22:35:00Z</dcterms:created>
  <dcterms:modified xsi:type="dcterms:W3CDTF">2021-06-18T10:38:00Z</dcterms:modified>
</cp:coreProperties>
</file>